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E32462" w14:textId="2B325E6E" w:rsidR="00E670DA" w:rsidRPr="0034572F" w:rsidRDefault="00760FF0" w:rsidP="00760FF0">
      <w:pPr>
        <w:jc w:val="center"/>
        <w:rPr>
          <w:rFonts w:ascii="Calibri" w:hAnsi="Calibri" w:cs="Calibri"/>
          <w:b/>
          <w:caps/>
          <w:sz w:val="28"/>
          <w:szCs w:val="28"/>
        </w:rPr>
      </w:pPr>
      <w:r>
        <w:rPr>
          <w:noProof/>
        </w:rPr>
        <w:drawing>
          <wp:anchor distT="0" distB="0" distL="114300" distR="114300" simplePos="0" relativeHeight="251659264" behindDoc="1" locked="0" layoutInCell="1" allowOverlap="1" wp14:anchorId="012140F0" wp14:editId="63B4F79F">
            <wp:simplePos x="0" y="0"/>
            <wp:positionH relativeFrom="page">
              <wp:posOffset>152400</wp:posOffset>
            </wp:positionH>
            <wp:positionV relativeFrom="paragraph">
              <wp:posOffset>-1012825</wp:posOffset>
            </wp:positionV>
            <wp:extent cx="2119630" cy="831215"/>
            <wp:effectExtent l="0" t="0" r="0" b="6985"/>
            <wp:wrapNone/>
            <wp:docPr id="1007309159" name="Picture 1" descr="A logo for an occupational therap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309159" name="Picture 1" descr="A logo for an occupational therapy&#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19630" cy="831215"/>
                    </a:xfrm>
                    <a:prstGeom prst="rect">
                      <a:avLst/>
                    </a:prstGeom>
                    <a:noFill/>
                    <a:ln>
                      <a:noFill/>
                    </a:ln>
                  </pic:spPr>
                </pic:pic>
              </a:graphicData>
            </a:graphic>
            <wp14:sizeRelH relativeFrom="page">
              <wp14:pctWidth>0</wp14:pctWidth>
            </wp14:sizeRelH>
            <wp14:sizeRelV relativeFrom="page">
              <wp14:pctHeight>0</wp14:pctHeight>
            </wp14:sizeRelV>
          </wp:anchor>
        </w:drawing>
      </w:r>
      <w:r w:rsidR="00E670DA" w:rsidRPr="0034572F">
        <w:rPr>
          <w:rFonts w:ascii="Calibri" w:hAnsi="Calibri" w:cs="Calibri"/>
          <w:sz w:val="28"/>
          <w:szCs w:val="28"/>
        </w:rPr>
        <w:t>Priv</w:t>
      </w:r>
      <w:r>
        <w:rPr>
          <w:rFonts w:ascii="Calibri" w:hAnsi="Calibri" w:cs="Calibri"/>
          <w:sz w:val="28"/>
          <w:szCs w:val="28"/>
        </w:rPr>
        <w:t>a</w:t>
      </w:r>
      <w:r w:rsidR="00E670DA" w:rsidRPr="0034572F">
        <w:rPr>
          <w:rFonts w:ascii="Calibri" w:hAnsi="Calibri" w:cs="Calibri"/>
          <w:sz w:val="28"/>
          <w:szCs w:val="28"/>
        </w:rPr>
        <w:t>cy Policy</w:t>
      </w:r>
    </w:p>
    <w:p w14:paraId="66A6F873" w14:textId="77777777" w:rsidR="004D3EAF" w:rsidRPr="00B468CA" w:rsidRDefault="004D3EAF" w:rsidP="008C241B">
      <w:pPr>
        <w:pStyle w:val="ListParagraph"/>
        <w:numPr>
          <w:ilvl w:val="0"/>
          <w:numId w:val="1"/>
        </w:numPr>
        <w:contextualSpacing w:val="0"/>
        <w:rPr>
          <w:b/>
        </w:rPr>
      </w:pPr>
      <w:r w:rsidRPr="00B468CA">
        <w:rPr>
          <w:b/>
        </w:rPr>
        <w:t>Purpose and context</w:t>
      </w:r>
    </w:p>
    <w:p w14:paraId="2E962FF1" w14:textId="77777777" w:rsidR="004D3EAF" w:rsidRPr="00B468CA" w:rsidRDefault="00B468CA" w:rsidP="008C241B">
      <w:pPr>
        <w:pStyle w:val="ListParagraph"/>
        <w:numPr>
          <w:ilvl w:val="1"/>
          <w:numId w:val="1"/>
        </w:numPr>
        <w:contextualSpacing w:val="0"/>
        <w:rPr>
          <w:b/>
        </w:rPr>
      </w:pPr>
      <w:r w:rsidRPr="00B468CA">
        <w:t>Driving Well Occupational Therapy</w:t>
      </w:r>
      <w:r w:rsidR="00E670DA" w:rsidRPr="00B468CA">
        <w:t xml:space="preserve"> is committed to ensuring the privacy and confidentiality of all personal information affiliated with </w:t>
      </w:r>
      <w:r w:rsidRPr="00B468CA">
        <w:t>Driving Well Occupational Therapy</w:t>
      </w:r>
      <w:r w:rsidR="00E670DA" w:rsidRPr="00B468CA">
        <w:t xml:space="preserve"> business undertakings. </w:t>
      </w:r>
    </w:p>
    <w:p w14:paraId="52B9F40F" w14:textId="77777777" w:rsidR="008C241B" w:rsidRPr="00B468CA" w:rsidRDefault="008C241B" w:rsidP="008C241B">
      <w:pPr>
        <w:pStyle w:val="ListParagraph"/>
        <w:ind w:left="792"/>
        <w:rPr>
          <w:b/>
        </w:rPr>
      </w:pPr>
    </w:p>
    <w:p w14:paraId="42D4D68A" w14:textId="77777777" w:rsidR="004D3EAF" w:rsidRPr="00B468CA" w:rsidRDefault="00B468CA" w:rsidP="008C241B">
      <w:pPr>
        <w:pStyle w:val="ListParagraph"/>
        <w:numPr>
          <w:ilvl w:val="1"/>
          <w:numId w:val="1"/>
        </w:numPr>
        <w:rPr>
          <w:b/>
        </w:rPr>
      </w:pPr>
      <w:r w:rsidRPr="00B468CA">
        <w:t>Driving Well Occupational Therapy</w:t>
      </w:r>
      <w:r w:rsidR="00E670DA" w:rsidRPr="00B468CA">
        <w:t xml:space="preserve"> follows the terms and conditions of privacy and confidentiality in accordance to the Australian Privacy Principles (APPs) as per schedule 1 of the Privacy Amendment (Enhancing Privacy Protection) Act 2012 (</w:t>
      </w:r>
      <w:proofErr w:type="spellStart"/>
      <w:r w:rsidR="00E670DA" w:rsidRPr="00B468CA">
        <w:t>Cth</w:t>
      </w:r>
      <w:proofErr w:type="spellEnd"/>
      <w:r w:rsidR="00E670DA" w:rsidRPr="00B468CA">
        <w:t xml:space="preserve">), forming part of the Privacy Act 1988 (‘the Act’). </w:t>
      </w:r>
    </w:p>
    <w:p w14:paraId="7A3745F8" w14:textId="77777777" w:rsidR="008C241B" w:rsidRPr="00B468CA" w:rsidRDefault="008C241B" w:rsidP="008C241B">
      <w:pPr>
        <w:pStyle w:val="ListParagraph"/>
        <w:ind w:left="792"/>
        <w:rPr>
          <w:b/>
        </w:rPr>
      </w:pPr>
    </w:p>
    <w:p w14:paraId="35843321" w14:textId="77777777" w:rsidR="004D3EAF" w:rsidRPr="00B468CA" w:rsidRDefault="00E670DA" w:rsidP="008C241B">
      <w:pPr>
        <w:pStyle w:val="ListParagraph"/>
        <w:numPr>
          <w:ilvl w:val="1"/>
          <w:numId w:val="1"/>
        </w:numPr>
        <w:rPr>
          <w:b/>
        </w:rPr>
      </w:pPr>
      <w:r w:rsidRPr="00B468CA">
        <w:t xml:space="preserve">The purpose of this Privacy Policy is to clearly communicate how </w:t>
      </w:r>
      <w:r w:rsidR="00B468CA" w:rsidRPr="00B468CA">
        <w:t>Driving Well Occupational Therapy</w:t>
      </w:r>
      <w:r w:rsidRPr="00B468CA">
        <w:t xml:space="preserve"> collects and manages personal information.</w:t>
      </w:r>
    </w:p>
    <w:p w14:paraId="2BAA5287" w14:textId="77777777" w:rsidR="008C241B" w:rsidRPr="00B468CA" w:rsidRDefault="008C241B" w:rsidP="008C241B">
      <w:pPr>
        <w:pStyle w:val="ListParagraph"/>
        <w:ind w:left="792"/>
        <w:rPr>
          <w:b/>
        </w:rPr>
      </w:pPr>
    </w:p>
    <w:p w14:paraId="402CE135" w14:textId="77777777" w:rsidR="00E670DA" w:rsidRDefault="00E670DA" w:rsidP="008C241B">
      <w:pPr>
        <w:pStyle w:val="ListParagraph"/>
        <w:numPr>
          <w:ilvl w:val="1"/>
          <w:numId w:val="1"/>
        </w:numPr>
      </w:pPr>
      <w:r w:rsidRPr="00B468CA">
        <w:t xml:space="preserve">The point of contact regarding any queries regarding this policy is </w:t>
      </w:r>
      <w:r w:rsidR="0034572F">
        <w:t>Jennifer Gribbin</w:t>
      </w:r>
      <w:r w:rsidRPr="0034572F">
        <w:rPr>
          <w:b/>
        </w:rPr>
        <w:t>,</w:t>
      </w:r>
      <w:r w:rsidR="0034572F" w:rsidRPr="0034572F">
        <w:rPr>
          <w:b/>
        </w:rPr>
        <w:t xml:space="preserve"> </w:t>
      </w:r>
      <w:r w:rsidR="0034572F" w:rsidRPr="00254281">
        <w:t>Owner</w:t>
      </w:r>
      <w:r w:rsidRPr="00254281">
        <w:t xml:space="preserve">, </w:t>
      </w:r>
      <w:r w:rsidR="00B468CA" w:rsidRPr="00254281">
        <w:t>Driving Well Occupational Therapy</w:t>
      </w:r>
      <w:r w:rsidRPr="00254281">
        <w:t xml:space="preserve"> phone: </w:t>
      </w:r>
      <w:r w:rsidR="0034572F" w:rsidRPr="00254281">
        <w:t>0407 671 621</w:t>
      </w:r>
      <w:r w:rsidRPr="00254281">
        <w:t xml:space="preserve"> Email</w:t>
      </w:r>
      <w:r w:rsidR="0034572F" w:rsidRPr="00254281">
        <w:t xml:space="preserve">: </w:t>
      </w:r>
      <w:hyperlink r:id="rId9" w:history="1">
        <w:r w:rsidR="00254281" w:rsidRPr="002E2ACD">
          <w:rPr>
            <w:rStyle w:val="Hyperlink"/>
          </w:rPr>
          <w:t>jenny@drivingwell.com.au</w:t>
        </w:r>
      </w:hyperlink>
    </w:p>
    <w:p w14:paraId="14C871C4" w14:textId="77777777" w:rsidR="00254281" w:rsidRDefault="00254281" w:rsidP="00254281">
      <w:pPr>
        <w:pStyle w:val="ListParagraph"/>
      </w:pPr>
    </w:p>
    <w:p w14:paraId="68C138ED" w14:textId="77777777" w:rsidR="00254281" w:rsidRPr="00B468CA" w:rsidRDefault="00254281" w:rsidP="00254281">
      <w:pPr>
        <w:pStyle w:val="ListParagraph"/>
        <w:ind w:left="792"/>
      </w:pPr>
    </w:p>
    <w:p w14:paraId="57B1DC4D" w14:textId="77777777" w:rsidR="004D3EAF" w:rsidRPr="00B468CA" w:rsidRDefault="004D3EAF" w:rsidP="008C241B">
      <w:pPr>
        <w:pStyle w:val="ListParagraph"/>
        <w:numPr>
          <w:ilvl w:val="0"/>
          <w:numId w:val="1"/>
        </w:numPr>
        <w:contextualSpacing w:val="0"/>
        <w:rPr>
          <w:b/>
        </w:rPr>
      </w:pPr>
      <w:r w:rsidRPr="00B468CA">
        <w:rPr>
          <w:b/>
        </w:rPr>
        <w:t>Australian Privacy Principles</w:t>
      </w:r>
    </w:p>
    <w:p w14:paraId="5D5D47A5" w14:textId="77777777" w:rsidR="004D3EAF" w:rsidRPr="00B468CA" w:rsidRDefault="00E670DA" w:rsidP="008C241B">
      <w:pPr>
        <w:pStyle w:val="ListParagraph"/>
        <w:numPr>
          <w:ilvl w:val="1"/>
          <w:numId w:val="1"/>
        </w:numPr>
        <w:contextualSpacing w:val="0"/>
        <w:rPr>
          <w:b/>
        </w:rPr>
      </w:pPr>
      <w:r w:rsidRPr="00B468CA">
        <w:t xml:space="preserve">As a private sector health service provider and under permitted health situations, </w:t>
      </w:r>
      <w:r w:rsidR="00B468CA" w:rsidRPr="00B468CA">
        <w:t>Driving Well Occupational Therapy</w:t>
      </w:r>
      <w:r w:rsidRPr="00B468CA">
        <w:t xml:space="preserve"> is required to comply with the APPs as prescribed under the Act. </w:t>
      </w:r>
    </w:p>
    <w:p w14:paraId="5E925E54" w14:textId="77777777" w:rsidR="008C241B" w:rsidRPr="00B468CA" w:rsidRDefault="008C241B" w:rsidP="008C241B">
      <w:pPr>
        <w:pStyle w:val="ListParagraph"/>
        <w:ind w:left="792"/>
        <w:rPr>
          <w:b/>
        </w:rPr>
      </w:pPr>
    </w:p>
    <w:p w14:paraId="3039B11B" w14:textId="77777777" w:rsidR="004D3EAF" w:rsidRPr="00B468CA" w:rsidRDefault="00E670DA" w:rsidP="008C241B">
      <w:pPr>
        <w:pStyle w:val="ListParagraph"/>
        <w:numPr>
          <w:ilvl w:val="1"/>
          <w:numId w:val="1"/>
        </w:numPr>
        <w:rPr>
          <w:b/>
        </w:rPr>
      </w:pPr>
      <w:r w:rsidRPr="00B468CA">
        <w:t xml:space="preserve">The APPs regulate how </w:t>
      </w:r>
      <w:r w:rsidR="00B468CA" w:rsidRPr="00B468CA">
        <w:t>Driving Well Occupational Therapy</w:t>
      </w:r>
      <w:r w:rsidRPr="00B468CA">
        <w:t xml:space="preserve"> may collect, use, disclose and store personal information and how individuals, including </w:t>
      </w:r>
      <w:r w:rsidR="00B468CA" w:rsidRPr="00B468CA">
        <w:t>Driving Well Occupational Therapy</w:t>
      </w:r>
      <w:r w:rsidRPr="00B468CA">
        <w:t>’s patients may:</w:t>
      </w:r>
    </w:p>
    <w:p w14:paraId="304C2490" w14:textId="77777777" w:rsidR="004D3EAF" w:rsidRPr="00B468CA" w:rsidRDefault="00E670DA" w:rsidP="008C241B">
      <w:pPr>
        <w:pStyle w:val="ListParagraph"/>
        <w:numPr>
          <w:ilvl w:val="0"/>
          <w:numId w:val="3"/>
        </w:numPr>
      </w:pPr>
      <w:r w:rsidRPr="00B468CA">
        <w:t xml:space="preserve">address breaches of the APPs by </w:t>
      </w:r>
      <w:r w:rsidR="00B468CA" w:rsidRPr="00B468CA">
        <w:t>Driving Well Occupational Therapy</w:t>
      </w:r>
      <w:r w:rsidRPr="00B468CA">
        <w:t>;</w:t>
      </w:r>
    </w:p>
    <w:p w14:paraId="74237449" w14:textId="77777777" w:rsidR="004D3EAF" w:rsidRPr="00B468CA" w:rsidRDefault="00E670DA" w:rsidP="008C241B">
      <w:pPr>
        <w:pStyle w:val="ListParagraph"/>
        <w:numPr>
          <w:ilvl w:val="0"/>
          <w:numId w:val="3"/>
        </w:numPr>
      </w:pPr>
      <w:r w:rsidRPr="00B468CA">
        <w:t>access their own personal information; and,</w:t>
      </w:r>
    </w:p>
    <w:p w14:paraId="0F311BC5" w14:textId="77777777" w:rsidR="004D3EAF" w:rsidRPr="00B468CA" w:rsidRDefault="00E670DA" w:rsidP="008C241B">
      <w:pPr>
        <w:pStyle w:val="ListParagraph"/>
        <w:numPr>
          <w:ilvl w:val="0"/>
          <w:numId w:val="3"/>
        </w:numPr>
        <w:rPr>
          <w:b/>
        </w:rPr>
      </w:pPr>
      <w:r w:rsidRPr="00B468CA">
        <w:t xml:space="preserve">correct their own personal information.  </w:t>
      </w:r>
    </w:p>
    <w:p w14:paraId="6A0302CC" w14:textId="77777777" w:rsidR="008C241B" w:rsidRPr="00B468CA" w:rsidRDefault="008C241B" w:rsidP="008C241B">
      <w:pPr>
        <w:pStyle w:val="ListParagraph"/>
        <w:ind w:left="1800"/>
        <w:rPr>
          <w:b/>
        </w:rPr>
      </w:pPr>
    </w:p>
    <w:p w14:paraId="108F28B9" w14:textId="77777777" w:rsidR="004D3EAF" w:rsidRPr="00B468CA" w:rsidRDefault="00E670DA" w:rsidP="008C241B">
      <w:pPr>
        <w:pStyle w:val="ListParagraph"/>
        <w:numPr>
          <w:ilvl w:val="1"/>
          <w:numId w:val="1"/>
        </w:numPr>
        <w:rPr>
          <w:b/>
        </w:rPr>
      </w:pPr>
      <w:r w:rsidRPr="00B468CA">
        <w:t xml:space="preserve">In order to provide patients with adequate health care services, </w:t>
      </w:r>
      <w:r w:rsidR="00B468CA" w:rsidRPr="00B468CA">
        <w:t>Driving Well Occupational Therapy</w:t>
      </w:r>
      <w:r w:rsidRPr="00B468CA">
        <w:t xml:space="preserve"> will need to collect and use personal information. It is important to be aware that if the patient provides incomplete or inaccurate information or the patient withholds personal health information </w:t>
      </w:r>
      <w:r w:rsidR="00B468CA" w:rsidRPr="00B468CA">
        <w:t>Driving Well Occupational Therapy</w:t>
      </w:r>
      <w:r w:rsidRPr="00B468CA">
        <w:t xml:space="preserve"> may not be able to provide the patient with the services they are requesting.  </w:t>
      </w:r>
    </w:p>
    <w:p w14:paraId="5F1A082A" w14:textId="77777777" w:rsidR="008C241B" w:rsidRPr="00B468CA" w:rsidRDefault="008C241B" w:rsidP="008C241B">
      <w:pPr>
        <w:rPr>
          <w:b/>
        </w:rPr>
      </w:pPr>
    </w:p>
    <w:p w14:paraId="04B80DA0" w14:textId="77777777" w:rsidR="00E670DA" w:rsidRPr="00B468CA" w:rsidRDefault="00E670DA" w:rsidP="008C241B">
      <w:pPr>
        <w:pStyle w:val="ListParagraph"/>
        <w:numPr>
          <w:ilvl w:val="1"/>
          <w:numId w:val="1"/>
        </w:numPr>
        <w:contextualSpacing w:val="0"/>
        <w:rPr>
          <w:b/>
        </w:rPr>
      </w:pPr>
      <w:r w:rsidRPr="00B468CA">
        <w:t>In this Privacy Policy, common terms and definitions include:</w:t>
      </w:r>
    </w:p>
    <w:p w14:paraId="23EF68DA" w14:textId="77777777" w:rsidR="004D3EAF" w:rsidRPr="00B468CA" w:rsidRDefault="00E670DA" w:rsidP="008C241B">
      <w:pPr>
        <w:pStyle w:val="ListParagraph"/>
        <w:numPr>
          <w:ilvl w:val="0"/>
          <w:numId w:val="6"/>
        </w:numPr>
        <w:contextualSpacing w:val="0"/>
      </w:pPr>
      <w:r w:rsidRPr="00B468CA">
        <w:t>"</w:t>
      </w:r>
      <w:proofErr w:type="gramStart"/>
      <w:r w:rsidRPr="00B468CA">
        <w:t>personal</w:t>
      </w:r>
      <w:proofErr w:type="gramEnd"/>
      <w:r w:rsidRPr="00B468CA">
        <w:t xml:space="preserve"> information" as defined by the Privacy Act 1988 (</w:t>
      </w:r>
      <w:proofErr w:type="spellStart"/>
      <w:r w:rsidRPr="00B468CA">
        <w:t>Cth</w:t>
      </w:r>
      <w:proofErr w:type="spellEnd"/>
      <w:r w:rsidRPr="00B468CA">
        <w:t>).  Meaning</w:t>
      </w:r>
      <w:r w:rsidR="004D3EAF" w:rsidRPr="00B468CA">
        <w:t xml:space="preserve"> </w:t>
      </w:r>
      <w:r w:rsidRPr="00B468CA">
        <w:t xml:space="preserve">"information or an opinion including information or an opinion forming part of a database, whether true or not, and whether recorded in a material format or </w:t>
      </w:r>
      <w:r w:rsidRPr="00B468CA">
        <w:lastRenderedPageBreak/>
        <w:t>not, about an individual whose identity is apparent, or can reasonably be ascertained, from th</w:t>
      </w:r>
      <w:r w:rsidR="004D3EAF" w:rsidRPr="00B468CA">
        <w:t>e information or opinion"; and,</w:t>
      </w:r>
    </w:p>
    <w:p w14:paraId="32962FBD" w14:textId="77777777" w:rsidR="008C241B" w:rsidRPr="00B468CA" w:rsidRDefault="008C241B" w:rsidP="008C241B">
      <w:pPr>
        <w:pStyle w:val="ListParagraph"/>
        <w:ind w:left="1800"/>
      </w:pPr>
    </w:p>
    <w:p w14:paraId="46B23682" w14:textId="77777777" w:rsidR="00E670DA" w:rsidRPr="00B468CA" w:rsidRDefault="00E670DA" w:rsidP="008C241B">
      <w:pPr>
        <w:pStyle w:val="ListParagraph"/>
        <w:numPr>
          <w:ilvl w:val="0"/>
          <w:numId w:val="6"/>
        </w:numPr>
      </w:pPr>
      <w:r w:rsidRPr="00B468CA">
        <w:t>"</w:t>
      </w:r>
      <w:proofErr w:type="gramStart"/>
      <w:r w:rsidRPr="00B468CA">
        <w:t>health</w:t>
      </w:r>
      <w:proofErr w:type="gramEnd"/>
      <w:r w:rsidRPr="00B468CA">
        <w:t xml:space="preserve"> information" as defined by the Privacy Act 1988 (</w:t>
      </w:r>
      <w:proofErr w:type="spellStart"/>
      <w:r w:rsidRPr="00B468CA">
        <w:t>Cth</w:t>
      </w:r>
      <w:proofErr w:type="spellEnd"/>
      <w:r w:rsidRPr="00B468CA">
        <w:t>).  This is a particular subset of "personal information" and means:</w:t>
      </w:r>
    </w:p>
    <w:p w14:paraId="3DE1F2B1" w14:textId="77777777" w:rsidR="00E670DA" w:rsidRPr="00B468CA" w:rsidRDefault="00E670DA" w:rsidP="008C241B">
      <w:pPr>
        <w:pStyle w:val="ListParagraph"/>
        <w:numPr>
          <w:ilvl w:val="0"/>
          <w:numId w:val="7"/>
        </w:numPr>
      </w:pPr>
      <w:r w:rsidRPr="00B468CA">
        <w:t>Information or opinion about the health or disability (at any time i.e. past, present or future) of an individual that can be classified as personal information;</w:t>
      </w:r>
    </w:p>
    <w:p w14:paraId="2028457F" w14:textId="77777777" w:rsidR="00E670DA" w:rsidRPr="00B468CA" w:rsidRDefault="00E670DA" w:rsidP="008C241B">
      <w:pPr>
        <w:pStyle w:val="ListParagraph"/>
        <w:numPr>
          <w:ilvl w:val="0"/>
          <w:numId w:val="7"/>
        </w:numPr>
      </w:pPr>
      <w:r w:rsidRPr="00B468CA">
        <w:t>Information or opinion about an individual’s expressed wishes about the future provision of health services that can be classified as personal information;</w:t>
      </w:r>
    </w:p>
    <w:p w14:paraId="43FEE0C5" w14:textId="77777777" w:rsidR="00E670DA" w:rsidRPr="00B468CA" w:rsidRDefault="00E670DA" w:rsidP="008C241B">
      <w:pPr>
        <w:pStyle w:val="ListParagraph"/>
        <w:numPr>
          <w:ilvl w:val="0"/>
          <w:numId w:val="7"/>
        </w:numPr>
      </w:pPr>
      <w:r w:rsidRPr="00B468CA">
        <w:t>Information or opinion about health service provided, or to be provided, to an individual, that can be classified as personal information;</w:t>
      </w:r>
    </w:p>
    <w:p w14:paraId="2401B1EC" w14:textId="77777777" w:rsidR="00E670DA" w:rsidRPr="00B468CA" w:rsidRDefault="00E670DA" w:rsidP="008C241B">
      <w:pPr>
        <w:pStyle w:val="ListParagraph"/>
        <w:numPr>
          <w:ilvl w:val="0"/>
          <w:numId w:val="7"/>
        </w:numPr>
      </w:pPr>
      <w:r w:rsidRPr="00B468CA">
        <w:t xml:space="preserve">Other personal information collected to provide, or in providing, a health service; </w:t>
      </w:r>
    </w:p>
    <w:p w14:paraId="701361BB" w14:textId="77777777" w:rsidR="00E670DA" w:rsidRPr="00B468CA" w:rsidRDefault="00E670DA" w:rsidP="008C241B">
      <w:pPr>
        <w:pStyle w:val="ListParagraph"/>
        <w:numPr>
          <w:ilvl w:val="0"/>
          <w:numId w:val="7"/>
        </w:numPr>
      </w:pPr>
      <w:r w:rsidRPr="00B468CA">
        <w:t>Other personal information about an individual collected in connection with the donation, or intended donation, by the individual of his or her body parts, organs or body substances; or</w:t>
      </w:r>
    </w:p>
    <w:p w14:paraId="32992936" w14:textId="77777777" w:rsidR="008C241B" w:rsidRPr="00B468CA" w:rsidRDefault="00E670DA" w:rsidP="008C241B">
      <w:pPr>
        <w:pStyle w:val="ListParagraph"/>
        <w:numPr>
          <w:ilvl w:val="0"/>
          <w:numId w:val="7"/>
        </w:numPr>
      </w:pPr>
      <w:r w:rsidRPr="00B468CA">
        <w:t>Genetic information about an individual in a form that is, or could be, predictive of the health of the individual or a genetic relative of the individual.</w:t>
      </w:r>
    </w:p>
    <w:p w14:paraId="38CED436" w14:textId="77777777" w:rsidR="008C241B" w:rsidRPr="00B468CA" w:rsidRDefault="008C241B" w:rsidP="008C241B">
      <w:pPr>
        <w:pStyle w:val="ListParagraph"/>
        <w:ind w:left="2520"/>
      </w:pPr>
    </w:p>
    <w:p w14:paraId="71AFDC0E" w14:textId="77777777" w:rsidR="004D3EAF" w:rsidRPr="00B468CA" w:rsidRDefault="00E670DA" w:rsidP="008C241B">
      <w:pPr>
        <w:pStyle w:val="ListParagraph"/>
        <w:numPr>
          <w:ilvl w:val="0"/>
          <w:numId w:val="6"/>
        </w:numPr>
      </w:pPr>
      <w:r w:rsidRPr="00B468CA">
        <w:t>Personal information also includes 'sensitive information' which is information including, but not limited to a patient’s:</w:t>
      </w:r>
    </w:p>
    <w:p w14:paraId="0299E705" w14:textId="77777777" w:rsidR="004D3EAF" w:rsidRPr="00B468CA" w:rsidRDefault="004D3EAF" w:rsidP="008C241B">
      <w:pPr>
        <w:pStyle w:val="ListParagraph"/>
        <w:numPr>
          <w:ilvl w:val="1"/>
          <w:numId w:val="6"/>
        </w:numPr>
      </w:pPr>
      <w:r w:rsidRPr="00B468CA">
        <w:t>r</w:t>
      </w:r>
      <w:r w:rsidR="00E670DA" w:rsidRPr="00B468CA">
        <w:t>ace;</w:t>
      </w:r>
    </w:p>
    <w:p w14:paraId="65406DE0" w14:textId="77777777" w:rsidR="004D3EAF" w:rsidRPr="00B468CA" w:rsidRDefault="00E670DA" w:rsidP="008C241B">
      <w:pPr>
        <w:pStyle w:val="ListParagraph"/>
        <w:numPr>
          <w:ilvl w:val="1"/>
          <w:numId w:val="6"/>
        </w:numPr>
      </w:pPr>
      <w:r w:rsidRPr="00B468CA">
        <w:t>religion;</w:t>
      </w:r>
    </w:p>
    <w:p w14:paraId="73C41A05" w14:textId="77777777" w:rsidR="004D3EAF" w:rsidRPr="00B468CA" w:rsidRDefault="004D3EAF" w:rsidP="008C241B">
      <w:pPr>
        <w:pStyle w:val="ListParagraph"/>
        <w:numPr>
          <w:ilvl w:val="1"/>
          <w:numId w:val="6"/>
        </w:numPr>
      </w:pPr>
      <w:r w:rsidRPr="00B468CA">
        <w:t>political opinions;</w:t>
      </w:r>
    </w:p>
    <w:p w14:paraId="45271505" w14:textId="77777777" w:rsidR="004D3EAF" w:rsidRPr="00B468CA" w:rsidRDefault="004D3EAF" w:rsidP="008C241B">
      <w:pPr>
        <w:pStyle w:val="ListParagraph"/>
        <w:numPr>
          <w:ilvl w:val="1"/>
          <w:numId w:val="6"/>
        </w:numPr>
      </w:pPr>
      <w:r w:rsidRPr="00B468CA">
        <w:t>sexual preferences; and/</w:t>
      </w:r>
      <w:r w:rsidR="00E670DA" w:rsidRPr="00B468CA">
        <w:t>or,</w:t>
      </w:r>
    </w:p>
    <w:p w14:paraId="075E4D8B" w14:textId="77777777" w:rsidR="00E670DA" w:rsidRPr="00B468CA" w:rsidRDefault="00E670DA" w:rsidP="008C241B">
      <w:pPr>
        <w:pStyle w:val="ListParagraph"/>
        <w:numPr>
          <w:ilvl w:val="1"/>
          <w:numId w:val="6"/>
        </w:numPr>
      </w:pPr>
      <w:r w:rsidRPr="00B468CA">
        <w:t xml:space="preserve">health information.  </w:t>
      </w:r>
    </w:p>
    <w:p w14:paraId="47D1701D" w14:textId="77777777" w:rsidR="004D3EAF" w:rsidRPr="00B468CA" w:rsidRDefault="00E670DA" w:rsidP="008C241B">
      <w:pPr>
        <w:ind w:left="1440"/>
        <w:contextualSpacing/>
      </w:pPr>
      <w:r w:rsidRPr="00B468CA">
        <w:t>Information deemed 'sensitive information' attracts a higher privacy standard under the Act and is subject to additional mechanisms for the patient’s protection.</w:t>
      </w:r>
    </w:p>
    <w:p w14:paraId="48C6DF3A" w14:textId="77777777" w:rsidR="008C241B" w:rsidRPr="00B468CA" w:rsidRDefault="008C241B" w:rsidP="008C241B">
      <w:pPr>
        <w:ind w:left="1440"/>
        <w:contextualSpacing/>
      </w:pPr>
    </w:p>
    <w:p w14:paraId="106E93FB" w14:textId="77777777" w:rsidR="008C241B" w:rsidRPr="00B468CA" w:rsidRDefault="008C241B" w:rsidP="008C241B">
      <w:pPr>
        <w:ind w:left="1440"/>
        <w:contextualSpacing/>
      </w:pPr>
    </w:p>
    <w:p w14:paraId="7D2FCAD6" w14:textId="77777777" w:rsidR="008C241B" w:rsidRPr="00B468CA" w:rsidRDefault="004D3EAF" w:rsidP="008C241B">
      <w:pPr>
        <w:pStyle w:val="ListParagraph"/>
        <w:numPr>
          <w:ilvl w:val="0"/>
          <w:numId w:val="11"/>
        </w:numPr>
        <w:contextualSpacing w:val="0"/>
        <w:rPr>
          <w:b/>
        </w:rPr>
      </w:pPr>
      <w:r w:rsidRPr="00B468CA">
        <w:rPr>
          <w:b/>
        </w:rPr>
        <w:t>Types of Personal Information</w:t>
      </w:r>
    </w:p>
    <w:p w14:paraId="2D857EF6" w14:textId="77777777" w:rsidR="008C241B" w:rsidRPr="00B468CA" w:rsidRDefault="00B468CA" w:rsidP="008C241B">
      <w:pPr>
        <w:pStyle w:val="ListParagraph"/>
        <w:numPr>
          <w:ilvl w:val="1"/>
          <w:numId w:val="11"/>
        </w:numPr>
        <w:contextualSpacing w:val="0"/>
        <w:rPr>
          <w:b/>
        </w:rPr>
      </w:pPr>
      <w:r w:rsidRPr="00B468CA">
        <w:t>Driving Well Occupational Therapy</w:t>
      </w:r>
      <w:r w:rsidR="00E670DA" w:rsidRPr="00B468CA">
        <w:t xml:space="preserve"> collects information from each individual patient that is necessary to provide the patient with adequat</w:t>
      </w:r>
      <w:r w:rsidR="008C241B" w:rsidRPr="00B468CA">
        <w:t xml:space="preserve">e </w:t>
      </w:r>
      <w:r w:rsidR="00CE04DC" w:rsidRPr="00B468CA">
        <w:t>[</w:t>
      </w:r>
      <w:r w:rsidR="008C241B" w:rsidRPr="00B468CA">
        <w:t>insert discipline</w:t>
      </w:r>
      <w:r w:rsidR="00CE04DC" w:rsidRPr="00B468CA">
        <w:t>]</w:t>
      </w:r>
      <w:r w:rsidR="008C241B" w:rsidRPr="00B468CA">
        <w:t xml:space="preserve"> services.</w:t>
      </w:r>
    </w:p>
    <w:p w14:paraId="756469B9" w14:textId="77777777" w:rsidR="00E670DA" w:rsidRPr="00B468CA" w:rsidRDefault="00E670DA" w:rsidP="008C241B">
      <w:pPr>
        <w:pStyle w:val="ListParagraph"/>
        <w:numPr>
          <w:ilvl w:val="1"/>
          <w:numId w:val="11"/>
        </w:numPr>
        <w:contextualSpacing w:val="0"/>
        <w:rPr>
          <w:b/>
        </w:rPr>
      </w:pPr>
      <w:r w:rsidRPr="00B468CA">
        <w:t xml:space="preserve">This may include collecting information about a patient’s health history, family history, ethnic background or current lifestyle to assist the </w:t>
      </w:r>
      <w:r w:rsidR="00CE04DC" w:rsidRPr="00B468CA">
        <w:t>[</w:t>
      </w:r>
      <w:r w:rsidRPr="00B468CA">
        <w:t>insert discipline</w:t>
      </w:r>
      <w:r w:rsidR="00CE04DC" w:rsidRPr="00B468CA">
        <w:t>]</w:t>
      </w:r>
      <w:r w:rsidRPr="00B468CA">
        <w:t xml:space="preserve"> team in diagnosing and treating a patient’s condition.  </w:t>
      </w:r>
    </w:p>
    <w:p w14:paraId="2838CD8D" w14:textId="77777777" w:rsidR="00E670DA" w:rsidRDefault="00E670DA" w:rsidP="008C241B">
      <w:pPr>
        <w:contextualSpacing/>
      </w:pPr>
    </w:p>
    <w:p w14:paraId="0A83033C" w14:textId="77777777" w:rsidR="00760FF0" w:rsidRPr="00B468CA" w:rsidRDefault="00760FF0" w:rsidP="008C241B">
      <w:pPr>
        <w:contextualSpacing/>
      </w:pPr>
    </w:p>
    <w:p w14:paraId="26327111" w14:textId="77777777" w:rsidR="008C241B" w:rsidRPr="00B468CA" w:rsidRDefault="008C241B" w:rsidP="008C241B">
      <w:pPr>
        <w:pStyle w:val="ListParagraph"/>
        <w:numPr>
          <w:ilvl w:val="0"/>
          <w:numId w:val="11"/>
        </w:numPr>
        <w:contextualSpacing w:val="0"/>
        <w:rPr>
          <w:b/>
        </w:rPr>
      </w:pPr>
      <w:r w:rsidRPr="00B468CA">
        <w:rPr>
          <w:b/>
        </w:rPr>
        <w:lastRenderedPageBreak/>
        <w:t>Collection &amp; Retention</w:t>
      </w:r>
    </w:p>
    <w:p w14:paraId="782860A7" w14:textId="77777777" w:rsidR="008C241B" w:rsidRPr="00B468CA" w:rsidRDefault="00E670DA" w:rsidP="008C241B">
      <w:pPr>
        <w:pStyle w:val="ListParagraph"/>
        <w:numPr>
          <w:ilvl w:val="1"/>
          <w:numId w:val="11"/>
        </w:numPr>
        <w:contextualSpacing w:val="0"/>
        <w:rPr>
          <w:b/>
        </w:rPr>
      </w:pPr>
      <w:r w:rsidRPr="00B468CA">
        <w:t>This information will in most circumstances be collected directly from the patient through but not limited to the following mediums:</w:t>
      </w:r>
    </w:p>
    <w:p w14:paraId="4010F1CF" w14:textId="77777777" w:rsidR="008C241B" w:rsidRPr="00B468CA" w:rsidRDefault="00B468CA" w:rsidP="008C241B">
      <w:pPr>
        <w:pStyle w:val="ListParagraph"/>
        <w:numPr>
          <w:ilvl w:val="0"/>
          <w:numId w:val="15"/>
        </w:numPr>
        <w:ind w:left="1797" w:hanging="357"/>
        <w:contextualSpacing w:val="0"/>
        <w:rPr>
          <w:b/>
        </w:rPr>
      </w:pPr>
      <w:r w:rsidRPr="00B468CA">
        <w:t>Driving Well Occupational Therapy</w:t>
      </w:r>
      <w:r w:rsidR="008C241B" w:rsidRPr="00B468CA">
        <w:t xml:space="preserve"> patient consent form;</w:t>
      </w:r>
    </w:p>
    <w:p w14:paraId="651977E0" w14:textId="77777777" w:rsidR="008C241B" w:rsidRPr="00B468CA" w:rsidRDefault="008C241B" w:rsidP="008C241B">
      <w:pPr>
        <w:pStyle w:val="ListParagraph"/>
        <w:numPr>
          <w:ilvl w:val="0"/>
          <w:numId w:val="15"/>
        </w:numPr>
        <w:ind w:left="1797" w:hanging="357"/>
        <w:contextualSpacing w:val="0"/>
        <w:rPr>
          <w:b/>
        </w:rPr>
      </w:pPr>
      <w:r w:rsidRPr="00B468CA">
        <w:t>medical treatment form; referrals and or,</w:t>
      </w:r>
    </w:p>
    <w:p w14:paraId="1D18B8E0" w14:textId="77777777" w:rsidR="008C241B" w:rsidRPr="00B468CA" w:rsidRDefault="008C241B" w:rsidP="008C241B">
      <w:pPr>
        <w:pStyle w:val="ListParagraph"/>
        <w:numPr>
          <w:ilvl w:val="0"/>
          <w:numId w:val="15"/>
        </w:numPr>
        <w:ind w:left="1797" w:hanging="357"/>
        <w:contextualSpacing w:val="0"/>
        <w:rPr>
          <w:b/>
        </w:rPr>
      </w:pPr>
      <w:r w:rsidRPr="00B468CA">
        <w:t>face to face consultation.</w:t>
      </w:r>
    </w:p>
    <w:p w14:paraId="58791D73" w14:textId="77777777" w:rsidR="008C241B" w:rsidRPr="00B468CA" w:rsidRDefault="00E670DA" w:rsidP="008C241B">
      <w:pPr>
        <w:pStyle w:val="ListParagraph"/>
        <w:numPr>
          <w:ilvl w:val="1"/>
          <w:numId w:val="11"/>
        </w:numPr>
        <w:contextualSpacing w:val="0"/>
        <w:rPr>
          <w:b/>
        </w:rPr>
      </w:pPr>
      <w:r w:rsidRPr="00B468CA">
        <w:t xml:space="preserve">In other instances, </w:t>
      </w:r>
      <w:r w:rsidR="00B468CA" w:rsidRPr="00B468CA">
        <w:t>Driving Well Occupational Therapy</w:t>
      </w:r>
      <w:r w:rsidRPr="00B468CA">
        <w:t xml:space="preserve"> may need to collect personal information about a patient from a </w:t>
      </w:r>
      <w:r w:rsidR="00CE04DC" w:rsidRPr="00B468CA">
        <w:t>third-party</w:t>
      </w:r>
      <w:r w:rsidRPr="00B468CA">
        <w:t xml:space="preserve"> source. This may include:</w:t>
      </w:r>
      <w:r w:rsidR="008C241B" w:rsidRPr="00B468CA">
        <w:t xml:space="preserve"> </w:t>
      </w:r>
    </w:p>
    <w:p w14:paraId="396BA7D5" w14:textId="77777777" w:rsidR="008C241B" w:rsidRPr="00B468CA" w:rsidRDefault="00E670DA" w:rsidP="008C241B">
      <w:pPr>
        <w:pStyle w:val="ListParagraph"/>
        <w:numPr>
          <w:ilvl w:val="0"/>
          <w:numId w:val="16"/>
        </w:numPr>
        <w:contextualSpacing w:val="0"/>
        <w:rPr>
          <w:b/>
        </w:rPr>
      </w:pPr>
      <w:r w:rsidRPr="00B468CA">
        <w:t>relatives; or,</w:t>
      </w:r>
      <w:r w:rsidR="008C241B" w:rsidRPr="00B468CA">
        <w:t xml:space="preserve"> </w:t>
      </w:r>
    </w:p>
    <w:p w14:paraId="72127529" w14:textId="77777777" w:rsidR="008C241B" w:rsidRPr="00B468CA" w:rsidRDefault="00E670DA" w:rsidP="008C241B">
      <w:pPr>
        <w:pStyle w:val="ListParagraph"/>
        <w:numPr>
          <w:ilvl w:val="0"/>
          <w:numId w:val="16"/>
        </w:numPr>
        <w:contextualSpacing w:val="0"/>
        <w:rPr>
          <w:b/>
        </w:rPr>
      </w:pPr>
      <w:r w:rsidRPr="00B468CA">
        <w:t xml:space="preserve">other health service providers.  </w:t>
      </w:r>
    </w:p>
    <w:p w14:paraId="49259D7B" w14:textId="77777777" w:rsidR="008C241B" w:rsidRPr="00B468CA" w:rsidRDefault="00E670DA" w:rsidP="008C241B">
      <w:pPr>
        <w:pStyle w:val="ListParagraph"/>
        <w:numPr>
          <w:ilvl w:val="1"/>
          <w:numId w:val="11"/>
        </w:numPr>
        <w:contextualSpacing w:val="0"/>
        <w:rPr>
          <w:b/>
        </w:rPr>
      </w:pPr>
      <w:r w:rsidRPr="00B468CA">
        <w:t xml:space="preserve">This will only be conducted if the patient has provided consent for </w:t>
      </w:r>
      <w:r w:rsidR="00B468CA" w:rsidRPr="00B468CA">
        <w:t>Driving Well Occupational Therapy</w:t>
      </w:r>
      <w:r w:rsidRPr="00B468CA">
        <w:t xml:space="preserve"> to collect his/her information from a </w:t>
      </w:r>
      <w:r w:rsidR="00CE04DC" w:rsidRPr="00B468CA">
        <w:t>third-party</w:t>
      </w:r>
      <w:r w:rsidRPr="00B468CA">
        <w:t xml:space="preserve"> source; or, where it is not reasonable or practical for </w:t>
      </w:r>
      <w:r w:rsidR="00B468CA" w:rsidRPr="00B468CA">
        <w:t>Driving Well Occupational Therapy</w:t>
      </w:r>
      <w:r w:rsidRPr="00B468CA">
        <w:t xml:space="preserve"> to collect this information directly from the patient. This may include where:</w:t>
      </w:r>
    </w:p>
    <w:p w14:paraId="43174DA0" w14:textId="77777777" w:rsidR="008C241B" w:rsidRPr="00B468CA" w:rsidRDefault="00E670DA" w:rsidP="008C241B">
      <w:pPr>
        <w:pStyle w:val="ListParagraph"/>
        <w:numPr>
          <w:ilvl w:val="0"/>
          <w:numId w:val="17"/>
        </w:numPr>
        <w:contextualSpacing w:val="0"/>
        <w:rPr>
          <w:b/>
        </w:rPr>
      </w:pPr>
      <w:r w:rsidRPr="00B468CA">
        <w:t xml:space="preserve">the patient’s health is potentially at risk and his/her personal information is needed to provide them with emergency medical treatment.  </w:t>
      </w:r>
    </w:p>
    <w:p w14:paraId="7009DA13" w14:textId="7399DF9D" w:rsidR="000B3500" w:rsidRPr="00B468CA" w:rsidRDefault="00B468CA" w:rsidP="008C241B">
      <w:pPr>
        <w:pStyle w:val="ListParagraph"/>
        <w:numPr>
          <w:ilvl w:val="1"/>
          <w:numId w:val="11"/>
        </w:numPr>
        <w:contextualSpacing w:val="0"/>
        <w:rPr>
          <w:b/>
        </w:rPr>
      </w:pPr>
      <w:r w:rsidRPr="00B468CA">
        <w:t>Driving Well Occupational Therapy</w:t>
      </w:r>
      <w:r w:rsidR="00E670DA" w:rsidRPr="00B468CA">
        <w:t xml:space="preserve"> </w:t>
      </w:r>
      <w:r w:rsidR="00E670DA" w:rsidRPr="00B468CA">
        <w:rPr>
          <w:noProof/>
        </w:rPr>
        <w:t>endeavours</w:t>
      </w:r>
      <w:r w:rsidR="00E670DA" w:rsidRPr="00B468CA">
        <w:t xml:space="preserve"> to store and retain a patient’s personal &amp; health information in an electronic record system stored on our practice server </w:t>
      </w:r>
      <w:r w:rsidR="00760FF0">
        <w:t>– Nookal practice management software and online shared drive (MS office suite).</w:t>
      </w:r>
    </w:p>
    <w:p w14:paraId="44FFFAC5" w14:textId="77777777" w:rsidR="000B3500" w:rsidRPr="00B468CA" w:rsidRDefault="000B3500" w:rsidP="000B3500">
      <w:pPr>
        <w:pStyle w:val="ListParagraph"/>
        <w:ind w:left="792"/>
        <w:contextualSpacing w:val="0"/>
        <w:rPr>
          <w:b/>
        </w:rPr>
      </w:pPr>
    </w:p>
    <w:p w14:paraId="2B4438C0" w14:textId="77777777" w:rsidR="000B3500" w:rsidRPr="00B468CA" w:rsidRDefault="000B3500" w:rsidP="008C241B">
      <w:pPr>
        <w:pStyle w:val="ListParagraph"/>
        <w:numPr>
          <w:ilvl w:val="0"/>
          <w:numId w:val="11"/>
        </w:numPr>
        <w:contextualSpacing w:val="0"/>
        <w:rPr>
          <w:b/>
        </w:rPr>
      </w:pPr>
      <w:r w:rsidRPr="00B468CA">
        <w:rPr>
          <w:b/>
        </w:rPr>
        <w:t>Purpose of Collection, Use</w:t>
      </w:r>
      <w:r w:rsidR="00DD70D7" w:rsidRPr="00B468CA">
        <w:rPr>
          <w:b/>
        </w:rPr>
        <w:t>,</w:t>
      </w:r>
      <w:r w:rsidRPr="00B468CA">
        <w:rPr>
          <w:b/>
        </w:rPr>
        <w:t xml:space="preserve"> </w:t>
      </w:r>
      <w:r w:rsidRPr="00B468CA">
        <w:rPr>
          <w:b/>
          <w:noProof/>
        </w:rPr>
        <w:t>and</w:t>
      </w:r>
      <w:r w:rsidRPr="00B468CA">
        <w:rPr>
          <w:b/>
        </w:rPr>
        <w:t xml:space="preserve"> Disclosure</w:t>
      </w:r>
    </w:p>
    <w:p w14:paraId="7341E7C7" w14:textId="77777777" w:rsidR="00E670DA" w:rsidRPr="00B468CA" w:rsidRDefault="00B468CA" w:rsidP="000B3500">
      <w:pPr>
        <w:pStyle w:val="ListParagraph"/>
        <w:numPr>
          <w:ilvl w:val="1"/>
          <w:numId w:val="11"/>
        </w:numPr>
        <w:contextualSpacing w:val="0"/>
        <w:rPr>
          <w:b/>
        </w:rPr>
      </w:pPr>
      <w:r w:rsidRPr="00B468CA">
        <w:t>Driving Well Occupational Therapy</w:t>
      </w:r>
      <w:r w:rsidR="00E670DA" w:rsidRPr="00B468CA">
        <w:t xml:space="preserve"> only uses a patient’s personal information for the purpose(s) they have provided the information for unless one of the following applies:</w:t>
      </w:r>
    </w:p>
    <w:p w14:paraId="4265A8D1" w14:textId="77777777" w:rsidR="000B3500" w:rsidRPr="00B468CA" w:rsidRDefault="000B3500" w:rsidP="000B3500">
      <w:pPr>
        <w:pStyle w:val="ListParagraph"/>
        <w:numPr>
          <w:ilvl w:val="0"/>
          <w:numId w:val="17"/>
        </w:numPr>
      </w:pPr>
      <w:r w:rsidRPr="00B468CA">
        <w:t xml:space="preserve">the patient has consented </w:t>
      </w:r>
      <w:r w:rsidR="00B468CA" w:rsidRPr="00B468CA">
        <w:t>Driving Well Occupational Therapy</w:t>
      </w:r>
      <w:r w:rsidRPr="00B468CA">
        <w:t xml:space="preserve"> to use his/her information for an alternative or additional purpose;</w:t>
      </w:r>
    </w:p>
    <w:p w14:paraId="510A2694" w14:textId="77777777" w:rsidR="000B3500" w:rsidRPr="00B468CA" w:rsidRDefault="000B3500" w:rsidP="000B3500">
      <w:pPr>
        <w:pStyle w:val="ListParagraph"/>
        <w:numPr>
          <w:ilvl w:val="0"/>
          <w:numId w:val="17"/>
        </w:numPr>
      </w:pPr>
      <w:r w:rsidRPr="00B468CA">
        <w:t xml:space="preserve">the disclosure of the patient’s information by </w:t>
      </w:r>
      <w:r w:rsidR="00B468CA" w:rsidRPr="00B468CA">
        <w:t>Driving Well Occupational Therapy</w:t>
      </w:r>
      <w:r w:rsidRPr="00B468CA">
        <w:t xml:space="preserve"> is reasonably necessary for the enforcement of criminal law or a law imposing a penalty or sanction, or for the protection of public revenue;</w:t>
      </w:r>
    </w:p>
    <w:p w14:paraId="0D76CEA4" w14:textId="77777777" w:rsidR="000B3500" w:rsidRPr="00B468CA" w:rsidRDefault="000B3500" w:rsidP="000B3500">
      <w:pPr>
        <w:pStyle w:val="ListParagraph"/>
        <w:numPr>
          <w:ilvl w:val="0"/>
          <w:numId w:val="17"/>
        </w:numPr>
      </w:pPr>
      <w:r w:rsidRPr="00B468CA">
        <w:t xml:space="preserve">the disclosure of the patient’s information by </w:t>
      </w:r>
      <w:r w:rsidR="00B468CA" w:rsidRPr="00B468CA">
        <w:t>Driving Well Occupational Therapy</w:t>
      </w:r>
      <w:r w:rsidRPr="00B468CA">
        <w:t xml:space="preserve"> will prevent or lessen a serious and imminent threat to somebody's life or health; or,</w:t>
      </w:r>
    </w:p>
    <w:p w14:paraId="21E21903" w14:textId="77777777" w:rsidR="000B3500" w:rsidRPr="00B468CA" w:rsidRDefault="00B468CA" w:rsidP="000B3500">
      <w:pPr>
        <w:pStyle w:val="ListParagraph"/>
        <w:numPr>
          <w:ilvl w:val="0"/>
          <w:numId w:val="17"/>
        </w:numPr>
      </w:pPr>
      <w:r w:rsidRPr="00B468CA">
        <w:t>Driving Well Occupational Therapy</w:t>
      </w:r>
      <w:r w:rsidR="000B3500" w:rsidRPr="00B468CA">
        <w:t xml:space="preserve"> is required or </w:t>
      </w:r>
      <w:r w:rsidR="000B3500" w:rsidRPr="00B468CA">
        <w:rPr>
          <w:noProof/>
        </w:rPr>
        <w:t>authorised</w:t>
      </w:r>
      <w:r w:rsidR="000B3500" w:rsidRPr="00B468CA">
        <w:t xml:space="preserve"> by law to disclose the patient’s information for another purpose.</w:t>
      </w:r>
    </w:p>
    <w:p w14:paraId="79E63ABD" w14:textId="77777777" w:rsidR="000B3500" w:rsidRPr="00B468CA" w:rsidRDefault="000B3500" w:rsidP="000B3500">
      <w:pPr>
        <w:pStyle w:val="ListParagraph"/>
        <w:ind w:left="1512"/>
      </w:pPr>
    </w:p>
    <w:p w14:paraId="10685CC6" w14:textId="77777777" w:rsidR="000B3500" w:rsidRPr="00B468CA" w:rsidRDefault="00E670DA" w:rsidP="008C241B">
      <w:pPr>
        <w:pStyle w:val="ListParagraph"/>
        <w:numPr>
          <w:ilvl w:val="1"/>
          <w:numId w:val="11"/>
        </w:numPr>
        <w:contextualSpacing w:val="0"/>
        <w:rPr>
          <w:b/>
        </w:rPr>
      </w:pPr>
      <w:r w:rsidRPr="00B468CA">
        <w:t>Health Professionals to provide treatment</w:t>
      </w:r>
    </w:p>
    <w:p w14:paraId="0EBBD201" w14:textId="77777777" w:rsidR="000B3500" w:rsidRPr="00B468CA" w:rsidRDefault="000B3500" w:rsidP="000B3500">
      <w:pPr>
        <w:pStyle w:val="ListParagraph"/>
        <w:ind w:left="792"/>
        <w:contextualSpacing w:val="0"/>
        <w:rPr>
          <w:b/>
        </w:rPr>
      </w:pPr>
      <w:r w:rsidRPr="00B468CA">
        <w:t xml:space="preserve">During the patient’s treatment at </w:t>
      </w:r>
      <w:r w:rsidR="00B468CA" w:rsidRPr="00B468CA">
        <w:t>Driving Well Occupational Therapy</w:t>
      </w:r>
      <w:r w:rsidRPr="00B468CA">
        <w:t xml:space="preserve"> he/she may be referred to alternative medical treatment/services (i.e. pathology or radiology) where </w:t>
      </w:r>
      <w:r w:rsidR="00B468CA" w:rsidRPr="00B468CA">
        <w:lastRenderedPageBreak/>
        <w:t>Driving Well Occupational Therapy</w:t>
      </w:r>
      <w:r w:rsidRPr="00B468CA">
        <w:t xml:space="preserve">’s staff may consult with senior medical experts when determining a patient’s diagnosis or treatment.  </w:t>
      </w:r>
    </w:p>
    <w:p w14:paraId="56741B12" w14:textId="79BA58B7" w:rsidR="000B3500" w:rsidRPr="00B468CA" w:rsidRDefault="00B468CA" w:rsidP="000B3500">
      <w:pPr>
        <w:ind w:left="720"/>
        <w:contextualSpacing/>
      </w:pPr>
      <w:r w:rsidRPr="00B468CA">
        <w:t>Driving Well Occupational Therapy</w:t>
      </w:r>
      <w:r w:rsidR="000B3500" w:rsidRPr="00B468CA">
        <w:t xml:space="preserve"> staff may also refer the patient to other health </w:t>
      </w:r>
      <w:r w:rsidR="00760FF0">
        <w:t xml:space="preserve">and </w:t>
      </w:r>
      <w:r w:rsidR="000B3500" w:rsidRPr="00B468CA">
        <w:t xml:space="preserve">service providers for further treatment during and following the patient’s admission.  These services </w:t>
      </w:r>
      <w:r w:rsidR="000B3500" w:rsidRPr="00B468CA">
        <w:rPr>
          <w:noProof/>
        </w:rPr>
        <w:t>include,</w:t>
      </w:r>
      <w:r w:rsidR="000B3500" w:rsidRPr="00B468CA">
        <w:t xml:space="preserve"> but are not limited to</w:t>
      </w:r>
      <w:r w:rsidR="00760FF0">
        <w:t>:</w:t>
      </w:r>
    </w:p>
    <w:p w14:paraId="3F3F6FE9" w14:textId="77777777" w:rsidR="000B3500" w:rsidRPr="00B468CA" w:rsidRDefault="000B3500" w:rsidP="000B3500">
      <w:pPr>
        <w:pStyle w:val="ListParagraph"/>
        <w:numPr>
          <w:ilvl w:val="0"/>
          <w:numId w:val="18"/>
        </w:numPr>
      </w:pPr>
      <w:proofErr w:type="gramStart"/>
      <w:r w:rsidRPr="00B468CA">
        <w:t>Physiotherapy;</w:t>
      </w:r>
      <w:proofErr w:type="gramEnd"/>
      <w:r w:rsidRPr="00B468CA">
        <w:t xml:space="preserve"> </w:t>
      </w:r>
    </w:p>
    <w:p w14:paraId="7FB50679" w14:textId="77777777" w:rsidR="000B3500" w:rsidRPr="00B468CA" w:rsidRDefault="000B3500" w:rsidP="000B3500">
      <w:pPr>
        <w:pStyle w:val="ListParagraph"/>
        <w:numPr>
          <w:ilvl w:val="0"/>
          <w:numId w:val="18"/>
        </w:numPr>
      </w:pPr>
      <w:r w:rsidRPr="00B468CA">
        <w:t>Occupational therapy;</w:t>
      </w:r>
    </w:p>
    <w:p w14:paraId="5EC63F13" w14:textId="77777777" w:rsidR="000B3500" w:rsidRPr="00B468CA" w:rsidRDefault="000B3500" w:rsidP="000B3500">
      <w:pPr>
        <w:pStyle w:val="ListParagraph"/>
        <w:numPr>
          <w:ilvl w:val="0"/>
          <w:numId w:val="18"/>
        </w:numPr>
      </w:pPr>
      <w:r w:rsidRPr="00B468CA">
        <w:t>Speech therapy;</w:t>
      </w:r>
    </w:p>
    <w:p w14:paraId="766EA420" w14:textId="77777777" w:rsidR="000B3500" w:rsidRPr="00B468CA" w:rsidRDefault="000B3500" w:rsidP="000B3500">
      <w:pPr>
        <w:pStyle w:val="ListParagraph"/>
        <w:numPr>
          <w:ilvl w:val="0"/>
          <w:numId w:val="18"/>
        </w:numPr>
      </w:pPr>
      <w:r w:rsidRPr="00B468CA">
        <w:t xml:space="preserve">Surgeons; or, </w:t>
      </w:r>
    </w:p>
    <w:p w14:paraId="0D9B52DE" w14:textId="77777777" w:rsidR="000B3500" w:rsidRDefault="000B3500" w:rsidP="000B3500">
      <w:pPr>
        <w:pStyle w:val="ListParagraph"/>
        <w:numPr>
          <w:ilvl w:val="0"/>
          <w:numId w:val="18"/>
        </w:numPr>
      </w:pPr>
      <w:r w:rsidRPr="00B468CA">
        <w:t xml:space="preserve">Outpatient or community health services.  </w:t>
      </w:r>
    </w:p>
    <w:p w14:paraId="56BA34F3" w14:textId="17D54BEE" w:rsidR="00760FF0" w:rsidRDefault="00760FF0" w:rsidP="000B3500">
      <w:pPr>
        <w:pStyle w:val="ListParagraph"/>
        <w:numPr>
          <w:ilvl w:val="0"/>
          <w:numId w:val="18"/>
        </w:numPr>
      </w:pPr>
      <w:r>
        <w:t>Transport and Main Roads</w:t>
      </w:r>
    </w:p>
    <w:p w14:paraId="4D1CB839" w14:textId="13CE96D8" w:rsidR="00760FF0" w:rsidRDefault="00760FF0" w:rsidP="000B3500">
      <w:pPr>
        <w:pStyle w:val="ListParagraph"/>
        <w:numPr>
          <w:ilvl w:val="0"/>
          <w:numId w:val="18"/>
        </w:numPr>
      </w:pPr>
      <w:r>
        <w:t>NDIA, support coordinators, plan managers</w:t>
      </w:r>
    </w:p>
    <w:p w14:paraId="44E0B972" w14:textId="6F305524" w:rsidR="00760FF0" w:rsidRDefault="00760FF0" w:rsidP="000B3500">
      <w:pPr>
        <w:pStyle w:val="ListParagraph"/>
        <w:numPr>
          <w:ilvl w:val="0"/>
          <w:numId w:val="18"/>
        </w:numPr>
      </w:pPr>
      <w:r>
        <w:t xml:space="preserve">Vehicle modifiers – sharing of relevant information required for completion of </w:t>
      </w:r>
      <w:proofErr w:type="gramStart"/>
      <w:r>
        <w:t>modifications</w:t>
      </w:r>
      <w:proofErr w:type="gramEnd"/>
    </w:p>
    <w:p w14:paraId="0DE33EAC" w14:textId="10CA4026" w:rsidR="00760FF0" w:rsidRPr="00B468CA" w:rsidRDefault="00760FF0" w:rsidP="000B3500">
      <w:pPr>
        <w:pStyle w:val="ListParagraph"/>
        <w:numPr>
          <w:ilvl w:val="0"/>
          <w:numId w:val="18"/>
        </w:numPr>
      </w:pPr>
      <w:r>
        <w:t>Driving instructors</w:t>
      </w:r>
    </w:p>
    <w:p w14:paraId="1AC6D037" w14:textId="77777777" w:rsidR="000B3500" w:rsidRPr="00B468CA" w:rsidRDefault="000B3500" w:rsidP="000B3500">
      <w:pPr>
        <w:ind w:left="720"/>
        <w:contextualSpacing/>
      </w:pPr>
      <w:r w:rsidRPr="00B468CA">
        <w:t xml:space="preserve">These health professionals will be designated health service providers appointed to use the patient’s health information as part of the process of providing treatment. Please note that this process will be conducted whilst maintaining the confidentiality and privacy of the patient’s personal information. </w:t>
      </w:r>
    </w:p>
    <w:p w14:paraId="582E7EFC" w14:textId="77777777" w:rsidR="000B3500" w:rsidRPr="00B468CA" w:rsidRDefault="000B3500" w:rsidP="000B3500">
      <w:pPr>
        <w:rPr>
          <w:b/>
        </w:rPr>
      </w:pPr>
    </w:p>
    <w:p w14:paraId="0ACA5B72" w14:textId="77777777" w:rsidR="000B3500" w:rsidRPr="00B468CA" w:rsidRDefault="00E670DA" w:rsidP="000B3500">
      <w:pPr>
        <w:pStyle w:val="ListParagraph"/>
        <w:numPr>
          <w:ilvl w:val="1"/>
          <w:numId w:val="11"/>
        </w:numPr>
        <w:contextualSpacing w:val="0"/>
        <w:rPr>
          <w:b/>
        </w:rPr>
      </w:pPr>
      <w:r w:rsidRPr="00B468CA">
        <w:t xml:space="preserve">Alternative Health </w:t>
      </w:r>
      <w:r w:rsidR="00DD70D7" w:rsidRPr="00B468CA">
        <w:rPr>
          <w:noProof/>
        </w:rPr>
        <w:t>S</w:t>
      </w:r>
      <w:r w:rsidRPr="00B468CA">
        <w:rPr>
          <w:noProof/>
        </w:rPr>
        <w:t>ervices</w:t>
      </w:r>
    </w:p>
    <w:p w14:paraId="1022EC59" w14:textId="77777777" w:rsidR="000B3500" w:rsidRPr="00B468CA" w:rsidRDefault="00E670DA" w:rsidP="000B3500">
      <w:pPr>
        <w:pStyle w:val="ListParagraph"/>
        <w:ind w:left="792"/>
        <w:contextualSpacing w:val="0"/>
      </w:pPr>
      <w:r w:rsidRPr="00B468CA">
        <w:t xml:space="preserve">At any point a patient wishes to be treated by an alternative medical practitioner or health care service that requires access to his/her personal/health information </w:t>
      </w:r>
      <w:r w:rsidR="00B468CA" w:rsidRPr="00B468CA">
        <w:t>Driving Well Occupational Therapy</w:t>
      </w:r>
      <w:r w:rsidRPr="00B468CA">
        <w:t xml:space="preserve"> requires written </w:t>
      </w:r>
      <w:r w:rsidRPr="00B468CA">
        <w:rPr>
          <w:noProof/>
        </w:rPr>
        <w:t>authorisation</w:t>
      </w:r>
      <w:r w:rsidRPr="00B468CA">
        <w:t xml:space="preserve">. This written </w:t>
      </w:r>
      <w:r w:rsidRPr="00B468CA">
        <w:rPr>
          <w:noProof/>
        </w:rPr>
        <w:t>authorisation</w:t>
      </w:r>
      <w:r w:rsidRPr="00B468CA">
        <w:t xml:space="preserve"> is to state that the patient will be </w:t>
      </w:r>
      <w:r w:rsidRPr="00B468CA">
        <w:rPr>
          <w:noProof/>
        </w:rPr>
        <w:t>utilising</w:t>
      </w:r>
      <w:r w:rsidRPr="00B468CA">
        <w:t xml:space="preserve"> alternative health services and that these health services have consented </w:t>
      </w:r>
      <w:r w:rsidRPr="00B468CA">
        <w:rPr>
          <w:noProof/>
        </w:rPr>
        <w:t>for</w:t>
      </w:r>
      <w:r w:rsidRPr="00B468CA">
        <w:t xml:space="preserve"> a transfer of personal/health information.</w:t>
      </w:r>
    </w:p>
    <w:p w14:paraId="26D1D432" w14:textId="77777777" w:rsidR="000B3500" w:rsidRPr="00B468CA" w:rsidRDefault="000B3500" w:rsidP="000B3500">
      <w:pPr>
        <w:pStyle w:val="ListParagraph"/>
        <w:ind w:left="792"/>
        <w:contextualSpacing w:val="0"/>
      </w:pPr>
    </w:p>
    <w:p w14:paraId="5AC64F0A" w14:textId="77777777" w:rsidR="000B3500" w:rsidRPr="00B468CA" w:rsidRDefault="00E670DA" w:rsidP="008C241B">
      <w:pPr>
        <w:pStyle w:val="ListParagraph"/>
        <w:numPr>
          <w:ilvl w:val="1"/>
          <w:numId w:val="24"/>
        </w:numPr>
        <w:contextualSpacing w:val="0"/>
        <w:rPr>
          <w:b/>
        </w:rPr>
      </w:pPr>
      <w:r w:rsidRPr="00B468CA">
        <w:t>Other Third Parties</w:t>
      </w:r>
    </w:p>
    <w:p w14:paraId="04D31A6A" w14:textId="77777777" w:rsidR="000B3500" w:rsidRPr="00B468CA" w:rsidRDefault="00B468CA" w:rsidP="000B3500">
      <w:pPr>
        <w:pStyle w:val="ListParagraph"/>
        <w:ind w:left="792"/>
        <w:contextualSpacing w:val="0"/>
      </w:pPr>
      <w:r w:rsidRPr="00B468CA">
        <w:t>Driving Well Occupational Therapy</w:t>
      </w:r>
      <w:r w:rsidR="00E670DA" w:rsidRPr="00B468CA">
        <w:t xml:space="preserve"> may provide the patient’s personal information regarding a patient’s treatment or condition to additional third parties. These third parties may include:</w:t>
      </w:r>
    </w:p>
    <w:p w14:paraId="31A8F793" w14:textId="77777777" w:rsidR="000B3500" w:rsidRPr="00B468CA" w:rsidRDefault="00E670DA" w:rsidP="000B3500">
      <w:pPr>
        <w:pStyle w:val="ListParagraph"/>
        <w:numPr>
          <w:ilvl w:val="0"/>
          <w:numId w:val="25"/>
        </w:numPr>
        <w:contextualSpacing w:val="0"/>
      </w:pPr>
      <w:r w:rsidRPr="00B468CA">
        <w:t>parent(s);</w:t>
      </w:r>
    </w:p>
    <w:p w14:paraId="3A2E9C8B" w14:textId="77777777" w:rsidR="000B3500" w:rsidRPr="00B468CA" w:rsidRDefault="00E670DA" w:rsidP="008C241B">
      <w:pPr>
        <w:pStyle w:val="ListParagraph"/>
        <w:numPr>
          <w:ilvl w:val="0"/>
          <w:numId w:val="25"/>
        </w:numPr>
        <w:contextualSpacing w:val="0"/>
      </w:pPr>
      <w:r w:rsidRPr="00B468CA">
        <w:t xml:space="preserve">child/ren; </w:t>
      </w:r>
    </w:p>
    <w:p w14:paraId="293847AE" w14:textId="77777777" w:rsidR="000B3500" w:rsidRPr="00B468CA" w:rsidRDefault="00E670DA" w:rsidP="008C241B">
      <w:pPr>
        <w:pStyle w:val="ListParagraph"/>
        <w:numPr>
          <w:ilvl w:val="0"/>
          <w:numId w:val="25"/>
        </w:numPr>
        <w:contextualSpacing w:val="0"/>
      </w:pPr>
      <w:r w:rsidRPr="00B468CA">
        <w:t xml:space="preserve">other relatives; </w:t>
      </w:r>
    </w:p>
    <w:p w14:paraId="6F22A71D" w14:textId="77777777" w:rsidR="000B3500" w:rsidRPr="00B468CA" w:rsidRDefault="00E670DA" w:rsidP="008C241B">
      <w:pPr>
        <w:pStyle w:val="ListParagraph"/>
        <w:numPr>
          <w:ilvl w:val="0"/>
          <w:numId w:val="25"/>
        </w:numPr>
        <w:contextualSpacing w:val="0"/>
      </w:pPr>
      <w:r w:rsidRPr="00B468CA">
        <w:t>close personal friends;</w:t>
      </w:r>
    </w:p>
    <w:p w14:paraId="1F71F9A0" w14:textId="77777777" w:rsidR="000B3500" w:rsidRPr="00B468CA" w:rsidRDefault="000B3500" w:rsidP="008C241B">
      <w:pPr>
        <w:pStyle w:val="ListParagraph"/>
        <w:numPr>
          <w:ilvl w:val="0"/>
          <w:numId w:val="25"/>
        </w:numPr>
        <w:contextualSpacing w:val="0"/>
      </w:pPr>
      <w:r w:rsidRPr="00B468CA">
        <w:t>g</w:t>
      </w:r>
      <w:r w:rsidR="00E670DA" w:rsidRPr="00B468CA">
        <w:t xml:space="preserve">uardians; or, </w:t>
      </w:r>
    </w:p>
    <w:p w14:paraId="72822CCA" w14:textId="77777777" w:rsidR="00E670DA" w:rsidRPr="00B468CA" w:rsidRDefault="00E670DA" w:rsidP="008C241B">
      <w:pPr>
        <w:pStyle w:val="ListParagraph"/>
        <w:numPr>
          <w:ilvl w:val="0"/>
          <w:numId w:val="25"/>
        </w:numPr>
        <w:contextualSpacing w:val="0"/>
      </w:pPr>
      <w:r w:rsidRPr="00B468CA">
        <w:lastRenderedPageBreak/>
        <w:t>a person exercising a patient’s power of attorney under an enduring power of attorney.</w:t>
      </w:r>
    </w:p>
    <w:p w14:paraId="06FD2E08" w14:textId="77777777" w:rsidR="00E670DA" w:rsidRPr="00B468CA" w:rsidRDefault="00E670DA" w:rsidP="008C241B">
      <w:pPr>
        <w:contextualSpacing/>
      </w:pPr>
    </w:p>
    <w:p w14:paraId="39DBAB12" w14:textId="77777777" w:rsidR="00E670DA" w:rsidRPr="00B468CA" w:rsidRDefault="00E670DA" w:rsidP="000B3500">
      <w:pPr>
        <w:ind w:left="720"/>
        <w:contextualSpacing/>
      </w:pPr>
      <w:r w:rsidRPr="00B468CA">
        <w:t xml:space="preserve">Where information is relevant or reasonable to be provided to third parties, written consent from the patient is required.   </w:t>
      </w:r>
    </w:p>
    <w:p w14:paraId="3B3E93ED" w14:textId="77777777" w:rsidR="00E670DA" w:rsidRPr="00B468CA" w:rsidRDefault="00E670DA" w:rsidP="008C241B">
      <w:pPr>
        <w:contextualSpacing/>
      </w:pPr>
    </w:p>
    <w:p w14:paraId="6ABDC263" w14:textId="77777777" w:rsidR="00E670DA" w:rsidRPr="00B468CA" w:rsidRDefault="00E670DA" w:rsidP="000B3500">
      <w:pPr>
        <w:ind w:left="720"/>
        <w:contextualSpacing/>
      </w:pPr>
      <w:r w:rsidRPr="00B468CA">
        <w:t xml:space="preserve">Additionally, the patient may at any time wish to disclose that no third parties as stated are to access or be informed about his/her personal information or circumstances. </w:t>
      </w:r>
    </w:p>
    <w:p w14:paraId="0CD74143" w14:textId="77777777" w:rsidR="00E670DA" w:rsidRPr="00B468CA" w:rsidRDefault="00E670DA" w:rsidP="008C241B">
      <w:pPr>
        <w:contextualSpacing/>
      </w:pPr>
    </w:p>
    <w:p w14:paraId="38EF4D08" w14:textId="77777777" w:rsidR="000B3500" w:rsidRPr="00B468CA" w:rsidRDefault="00E670DA" w:rsidP="000B3500">
      <w:pPr>
        <w:pStyle w:val="ListParagraph"/>
        <w:numPr>
          <w:ilvl w:val="1"/>
          <w:numId w:val="24"/>
        </w:numPr>
        <w:ind w:left="794"/>
        <w:contextualSpacing w:val="0"/>
      </w:pPr>
      <w:r w:rsidRPr="00B468CA">
        <w:t xml:space="preserve">Other Uses of Personal Information </w:t>
      </w:r>
    </w:p>
    <w:p w14:paraId="4F6AED65" w14:textId="77777777" w:rsidR="00E670DA" w:rsidRPr="00B468CA" w:rsidRDefault="00E670DA" w:rsidP="000B3500">
      <w:pPr>
        <w:pStyle w:val="ListParagraph"/>
        <w:ind w:left="794"/>
        <w:contextualSpacing w:val="0"/>
      </w:pPr>
      <w:r w:rsidRPr="00B468CA">
        <w:t xml:space="preserve">In order to provide the best possible environment to treat patients, </w:t>
      </w:r>
      <w:r w:rsidR="00B468CA" w:rsidRPr="00B468CA">
        <w:t>Driving Well Occupational Therapy</w:t>
      </w:r>
      <w:r w:rsidRPr="00B468CA">
        <w:t xml:space="preserve"> may also use personal/health information where necessary for:</w:t>
      </w:r>
    </w:p>
    <w:p w14:paraId="54220C17" w14:textId="77777777" w:rsidR="000B3500" w:rsidRPr="00B468CA" w:rsidRDefault="00E670DA" w:rsidP="008C241B">
      <w:pPr>
        <w:pStyle w:val="ListParagraph"/>
        <w:numPr>
          <w:ilvl w:val="0"/>
          <w:numId w:val="26"/>
        </w:numPr>
      </w:pPr>
      <w:r w:rsidRPr="00B468CA">
        <w:t>activities such as quality assurance processes, accreditation, audits, risk and claims management, patient satisfaction surveys and staff education and training;</w:t>
      </w:r>
    </w:p>
    <w:p w14:paraId="3936A460" w14:textId="77777777" w:rsidR="000B3500" w:rsidRPr="00B468CA" w:rsidRDefault="00E670DA" w:rsidP="008C241B">
      <w:pPr>
        <w:pStyle w:val="ListParagraph"/>
        <w:numPr>
          <w:ilvl w:val="0"/>
          <w:numId w:val="26"/>
        </w:numPr>
      </w:pPr>
      <w:r w:rsidRPr="00B468CA">
        <w:t>invoicing, billing and account management;</w:t>
      </w:r>
    </w:p>
    <w:p w14:paraId="004CBE70" w14:textId="60F5825E" w:rsidR="000B3500" w:rsidRPr="00B468CA" w:rsidRDefault="00E670DA" w:rsidP="008C241B">
      <w:pPr>
        <w:pStyle w:val="ListParagraph"/>
        <w:numPr>
          <w:ilvl w:val="0"/>
          <w:numId w:val="26"/>
        </w:numPr>
      </w:pPr>
      <w:r w:rsidRPr="00B468CA">
        <w:t xml:space="preserve">to liaise with a patient’s health fund, </w:t>
      </w:r>
      <w:proofErr w:type="gramStart"/>
      <w:r w:rsidRPr="00B468CA">
        <w:t>Medicare</w:t>
      </w:r>
      <w:proofErr w:type="gramEnd"/>
      <w:r w:rsidRPr="00B468CA">
        <w:t xml:space="preserve"> </w:t>
      </w:r>
      <w:r w:rsidR="00760FF0">
        <w:t>or the NDIS</w:t>
      </w:r>
      <w:r w:rsidRPr="00B468CA">
        <w:t xml:space="preserve">, as necessary; and, </w:t>
      </w:r>
    </w:p>
    <w:p w14:paraId="1B326DB6" w14:textId="77777777" w:rsidR="00E670DA" w:rsidRPr="00B468CA" w:rsidRDefault="00E670DA" w:rsidP="008C241B">
      <w:pPr>
        <w:pStyle w:val="ListParagraph"/>
        <w:numPr>
          <w:ilvl w:val="0"/>
          <w:numId w:val="26"/>
        </w:numPr>
      </w:pPr>
      <w:r w:rsidRPr="00B468CA">
        <w:t xml:space="preserve">the purpose of complying with any applicable laws – </w:t>
      </w:r>
      <w:proofErr w:type="gramStart"/>
      <w:r w:rsidRPr="00B468CA">
        <w:t>i.e.</w:t>
      </w:r>
      <w:proofErr w:type="gramEnd"/>
      <w:r w:rsidRPr="00B468CA">
        <w:t xml:space="preserve"> in response to a subpoena or compulsory reporting to State or Federal authorities.</w:t>
      </w:r>
    </w:p>
    <w:p w14:paraId="78A79A3C" w14:textId="77777777" w:rsidR="00E670DA" w:rsidRPr="00B468CA" w:rsidRDefault="00E670DA" w:rsidP="000B3500">
      <w:pPr>
        <w:ind w:left="720"/>
        <w:contextualSpacing/>
      </w:pPr>
      <w:r w:rsidRPr="00B468CA">
        <w:t xml:space="preserve">If at any point or for any of the aforementioned reasons </w:t>
      </w:r>
      <w:r w:rsidR="00B468CA" w:rsidRPr="00B468CA">
        <w:t>Driving Well Occupational Therapy</w:t>
      </w:r>
      <w:r w:rsidRPr="00B468CA">
        <w:t xml:space="preserve"> uses or discloses personal/ health information in accordance with the APPs, </w:t>
      </w:r>
      <w:r w:rsidR="00B468CA" w:rsidRPr="00B468CA">
        <w:t>Driving Well Occupational Therapy</w:t>
      </w:r>
      <w:r w:rsidRPr="00B468CA">
        <w:t xml:space="preserve"> will provide written notice for the patient’s consent for the use and/or disclosure.</w:t>
      </w:r>
    </w:p>
    <w:p w14:paraId="50D4E416" w14:textId="77777777" w:rsidR="00E670DA" w:rsidRPr="00B468CA" w:rsidRDefault="00E670DA" w:rsidP="008C241B">
      <w:pPr>
        <w:contextualSpacing/>
      </w:pPr>
    </w:p>
    <w:p w14:paraId="123EF63D" w14:textId="77777777" w:rsidR="004C1EDE" w:rsidRPr="00B468CA" w:rsidRDefault="000B3500" w:rsidP="004C1EDE">
      <w:pPr>
        <w:pStyle w:val="ListParagraph"/>
        <w:numPr>
          <w:ilvl w:val="0"/>
          <w:numId w:val="24"/>
        </w:numPr>
        <w:contextualSpacing w:val="0"/>
        <w:rPr>
          <w:b/>
        </w:rPr>
      </w:pPr>
      <w:r w:rsidRPr="00B468CA">
        <w:rPr>
          <w:b/>
        </w:rPr>
        <w:t>Access and Changes to Personal Information</w:t>
      </w:r>
    </w:p>
    <w:p w14:paraId="14793843" w14:textId="77777777" w:rsidR="004C1EDE" w:rsidRPr="00B468CA" w:rsidRDefault="00E670DA" w:rsidP="008C241B">
      <w:pPr>
        <w:pStyle w:val="ListParagraph"/>
        <w:numPr>
          <w:ilvl w:val="1"/>
          <w:numId w:val="27"/>
        </w:numPr>
        <w:contextualSpacing w:val="0"/>
        <w:rPr>
          <w:b/>
        </w:rPr>
      </w:pPr>
      <w:r w:rsidRPr="00B468CA">
        <w:t>If an individual patient reasonably requests access to their personal information for the purposes of changing the information he/she must engage with the relevant practice manager.</w:t>
      </w:r>
    </w:p>
    <w:p w14:paraId="09701B5D" w14:textId="77777777" w:rsidR="00E670DA" w:rsidRPr="00B468CA" w:rsidRDefault="00E670DA" w:rsidP="008C241B">
      <w:pPr>
        <w:pStyle w:val="ListParagraph"/>
        <w:numPr>
          <w:ilvl w:val="1"/>
          <w:numId w:val="27"/>
        </w:numPr>
        <w:contextualSpacing w:val="0"/>
        <w:rPr>
          <w:b/>
        </w:rPr>
      </w:pPr>
      <w:r w:rsidRPr="00B468CA">
        <w:t>The point of contact for patient access to personal information is:</w:t>
      </w:r>
    </w:p>
    <w:p w14:paraId="2CD67B07" w14:textId="77777777" w:rsidR="004C1EDE" w:rsidRDefault="00B468CA" w:rsidP="00937E83">
      <w:pPr>
        <w:ind w:left="1440"/>
        <w:rPr>
          <w:b/>
        </w:rPr>
      </w:pPr>
      <w:r>
        <w:rPr>
          <w:b/>
        </w:rPr>
        <w:t>Jennifer Gribbin</w:t>
      </w:r>
    </w:p>
    <w:p w14:paraId="3B3A96E2" w14:textId="77777777" w:rsidR="00B468CA" w:rsidRDefault="00B468CA" w:rsidP="00937E83">
      <w:pPr>
        <w:ind w:left="1440"/>
        <w:rPr>
          <w:b/>
        </w:rPr>
      </w:pPr>
      <w:r>
        <w:rPr>
          <w:b/>
        </w:rPr>
        <w:t xml:space="preserve">Director Driving Well </w:t>
      </w:r>
    </w:p>
    <w:p w14:paraId="51BB1FB0" w14:textId="77777777" w:rsidR="00B468CA" w:rsidRDefault="00B468CA" w:rsidP="00937E83">
      <w:pPr>
        <w:ind w:left="1440"/>
        <w:rPr>
          <w:b/>
        </w:rPr>
      </w:pPr>
      <w:r>
        <w:rPr>
          <w:b/>
        </w:rPr>
        <w:t>0407 671 621</w:t>
      </w:r>
    </w:p>
    <w:p w14:paraId="12BB76A3" w14:textId="77777777" w:rsidR="00B468CA" w:rsidRPr="00B468CA" w:rsidRDefault="00B468CA" w:rsidP="00937E83">
      <w:pPr>
        <w:ind w:left="1440"/>
        <w:rPr>
          <w:b/>
        </w:rPr>
      </w:pPr>
      <w:r>
        <w:rPr>
          <w:b/>
        </w:rPr>
        <w:t>jenny@drivingwell/com.au</w:t>
      </w:r>
    </w:p>
    <w:p w14:paraId="3CC2FA92" w14:textId="77777777" w:rsidR="00937E83" w:rsidRPr="00B468CA" w:rsidRDefault="00E670DA" w:rsidP="008C241B">
      <w:pPr>
        <w:pStyle w:val="ListParagraph"/>
        <w:numPr>
          <w:ilvl w:val="1"/>
          <w:numId w:val="27"/>
        </w:numPr>
        <w:contextualSpacing w:val="0"/>
        <w:rPr>
          <w:b/>
        </w:rPr>
      </w:pPr>
      <w:r w:rsidRPr="00B468CA">
        <w:t xml:space="preserve">Once an individual patient requests access to his/her personal information </w:t>
      </w:r>
      <w:r w:rsidR="00B468CA" w:rsidRPr="00B468CA">
        <w:t>Driving Well Occupational Therapy</w:t>
      </w:r>
      <w:r w:rsidRPr="00B468CA">
        <w:t xml:space="preserve"> will respond within a reasonable period of time to provide the information.</w:t>
      </w:r>
    </w:p>
    <w:p w14:paraId="1F138516" w14:textId="77777777" w:rsidR="00937E83" w:rsidRPr="00B468CA" w:rsidRDefault="00E670DA" w:rsidP="008C241B">
      <w:pPr>
        <w:pStyle w:val="ListParagraph"/>
        <w:numPr>
          <w:ilvl w:val="1"/>
          <w:numId w:val="27"/>
        </w:numPr>
        <w:contextualSpacing w:val="0"/>
        <w:rPr>
          <w:b/>
        </w:rPr>
      </w:pPr>
      <w:r w:rsidRPr="00B468CA">
        <w:lastRenderedPageBreak/>
        <w:t xml:space="preserve">All personal information will be updated in accordance </w:t>
      </w:r>
      <w:r w:rsidRPr="00B468CA">
        <w:rPr>
          <w:noProof/>
        </w:rPr>
        <w:t>to</w:t>
      </w:r>
      <w:r w:rsidRPr="00B468CA">
        <w:t xml:space="preserve"> any changes to a patient’s personal circumstances brought to </w:t>
      </w:r>
      <w:r w:rsidR="00B468CA" w:rsidRPr="00B468CA">
        <w:t>Driving Well Occupational Therapy</w:t>
      </w:r>
      <w:r w:rsidRPr="00B468CA">
        <w:t xml:space="preserve">’s attention. All changes to personal information will be subject to patient’s consent and </w:t>
      </w:r>
      <w:r w:rsidRPr="00B468CA">
        <w:rPr>
          <w:noProof/>
        </w:rPr>
        <w:t>acknowledgement</w:t>
      </w:r>
      <w:r w:rsidRPr="00B468CA">
        <w:t xml:space="preserve">. </w:t>
      </w:r>
    </w:p>
    <w:p w14:paraId="4AE572DC" w14:textId="77777777" w:rsidR="00937E83" w:rsidRPr="00B468CA" w:rsidRDefault="00E670DA" w:rsidP="008C241B">
      <w:pPr>
        <w:pStyle w:val="ListParagraph"/>
        <w:numPr>
          <w:ilvl w:val="1"/>
          <w:numId w:val="27"/>
        </w:numPr>
        <w:contextualSpacing w:val="0"/>
        <w:rPr>
          <w:b/>
        </w:rPr>
      </w:pPr>
      <w:r w:rsidRPr="00B468CA">
        <w:t xml:space="preserve">If an individual requests access to his/her personal information </w:t>
      </w:r>
      <w:r w:rsidR="00B468CA" w:rsidRPr="00B468CA">
        <w:t>Driving Well Occupational Therapy</w:t>
      </w:r>
      <w:r w:rsidRPr="00B468CA">
        <w:t xml:space="preserve"> will charge </w:t>
      </w:r>
      <w:r w:rsidR="00CE04DC" w:rsidRPr="00B468CA">
        <w:t>[</w:t>
      </w:r>
      <w:r w:rsidRPr="00B468CA">
        <w:t>insert fee</w:t>
      </w:r>
      <w:r w:rsidR="00CE04DC" w:rsidRPr="00B468CA">
        <w:t>]</w:t>
      </w:r>
      <w:r w:rsidRPr="00B468CA">
        <w:t xml:space="preserve">. Please note that this fee is associated with administrative costs only. </w:t>
      </w:r>
    </w:p>
    <w:p w14:paraId="5F7441E7" w14:textId="77777777" w:rsidR="00937E83" w:rsidRPr="00B468CA" w:rsidRDefault="00937E83" w:rsidP="008C241B">
      <w:pPr>
        <w:pStyle w:val="ListParagraph"/>
        <w:numPr>
          <w:ilvl w:val="0"/>
          <w:numId w:val="27"/>
        </w:numPr>
        <w:contextualSpacing w:val="0"/>
        <w:rPr>
          <w:b/>
        </w:rPr>
      </w:pPr>
      <w:r w:rsidRPr="00B468CA">
        <w:rPr>
          <w:b/>
        </w:rPr>
        <w:t>Complaints Handling</w:t>
      </w:r>
    </w:p>
    <w:p w14:paraId="0A112EE9" w14:textId="77777777" w:rsidR="00937E83" w:rsidRPr="00B468CA" w:rsidRDefault="00E670DA" w:rsidP="008C241B">
      <w:pPr>
        <w:pStyle w:val="ListParagraph"/>
        <w:numPr>
          <w:ilvl w:val="1"/>
          <w:numId w:val="27"/>
        </w:numPr>
        <w:contextualSpacing w:val="0"/>
        <w:rPr>
          <w:b/>
        </w:rPr>
      </w:pPr>
      <w:r w:rsidRPr="00B468CA">
        <w:t xml:space="preserve">Patients who would like to make a complaint about a perceived breach of the Australian Privacy Principles through </w:t>
      </w:r>
      <w:r w:rsidR="00B468CA" w:rsidRPr="00B468CA">
        <w:t>Driving Well Occupational Therapy</w:t>
      </w:r>
      <w:r w:rsidRPr="00B468CA">
        <w:t xml:space="preserve">, can do so by contacting the Director at </w:t>
      </w:r>
      <w:r w:rsidR="00B468CA" w:rsidRPr="00B468CA">
        <w:t>Driving Well Occupational Therapy</w:t>
      </w:r>
      <w:r w:rsidRPr="00B468CA">
        <w:t xml:space="preserve"> (see 6.1 above).  </w:t>
      </w:r>
    </w:p>
    <w:p w14:paraId="50415B03" w14:textId="77777777" w:rsidR="00F930A2" w:rsidRPr="00B468CA" w:rsidRDefault="00CE04DC" w:rsidP="008C241B">
      <w:pPr>
        <w:pStyle w:val="ListParagraph"/>
        <w:numPr>
          <w:ilvl w:val="1"/>
          <w:numId w:val="27"/>
        </w:numPr>
        <w:contextualSpacing w:val="0"/>
      </w:pPr>
      <w:r w:rsidRPr="00B468CA">
        <w:t>[</w:t>
      </w:r>
      <w:r w:rsidR="00F930A2" w:rsidRPr="00B468CA">
        <w:t>insert practice name</w:t>
      </w:r>
      <w:r w:rsidRPr="00B468CA">
        <w:t>]</w:t>
      </w:r>
      <w:r w:rsidR="00F930A2" w:rsidRPr="00B468CA">
        <w:t xml:space="preserve"> is dedicated to ensuring your information is secure. In the event that a breach of your information is identified, affected clients will be notified by </w:t>
      </w:r>
      <w:r w:rsidRPr="00B468CA">
        <w:t>[</w:t>
      </w:r>
      <w:r w:rsidR="00F930A2" w:rsidRPr="00B468CA">
        <w:t>insert practice name</w:t>
      </w:r>
      <w:r w:rsidRPr="00B468CA">
        <w:t>]</w:t>
      </w:r>
      <w:r w:rsidR="00F930A2" w:rsidRPr="00B468CA">
        <w:t xml:space="preserve"> and informed of our processes for handling any breaches. If at any stage a client identifies a breach of their privacy, they are requested to speak to the practice manager about lodging their concerns formally. </w:t>
      </w:r>
    </w:p>
    <w:p w14:paraId="764D6F08" w14:textId="77777777" w:rsidR="00937E83" w:rsidRPr="00B468CA" w:rsidRDefault="00937E83" w:rsidP="008C241B">
      <w:pPr>
        <w:pStyle w:val="ListParagraph"/>
        <w:numPr>
          <w:ilvl w:val="0"/>
          <w:numId w:val="27"/>
        </w:numPr>
        <w:contextualSpacing w:val="0"/>
        <w:rPr>
          <w:b/>
        </w:rPr>
      </w:pPr>
      <w:r w:rsidRPr="00B468CA">
        <w:rPr>
          <w:b/>
        </w:rPr>
        <w:t xml:space="preserve">Personal Information and Overseas Recipients  </w:t>
      </w:r>
    </w:p>
    <w:p w14:paraId="13A98A28" w14:textId="77777777" w:rsidR="00937E83" w:rsidRPr="00B468CA" w:rsidRDefault="00E670DA" w:rsidP="008C241B">
      <w:pPr>
        <w:pStyle w:val="ListParagraph"/>
        <w:numPr>
          <w:ilvl w:val="1"/>
          <w:numId w:val="27"/>
        </w:numPr>
        <w:contextualSpacing w:val="0"/>
        <w:rPr>
          <w:b/>
        </w:rPr>
      </w:pPr>
      <w:r w:rsidRPr="00B468CA">
        <w:t>Use of Overseas Parties:</w:t>
      </w:r>
      <w:r w:rsidR="00937E83" w:rsidRPr="00B468CA">
        <w:t xml:space="preserve"> </w:t>
      </w:r>
      <w:r w:rsidR="00B468CA" w:rsidRPr="00B468CA">
        <w:t>Driving Well Occupational Therapy</w:t>
      </w:r>
      <w:r w:rsidRPr="00B468CA">
        <w:t xml:space="preserve"> does engage with overseas entities, with which personal or health information would be transferred, appointed or disclosed. These overseas entities include:</w:t>
      </w:r>
    </w:p>
    <w:p w14:paraId="6504AB0C" w14:textId="45E5678E" w:rsidR="00760FF0" w:rsidRPr="00760FF0" w:rsidRDefault="00760FF0" w:rsidP="00760FF0">
      <w:pPr>
        <w:pStyle w:val="ListParagraph"/>
        <w:numPr>
          <w:ilvl w:val="0"/>
          <w:numId w:val="28"/>
        </w:numPr>
        <w:rPr>
          <w:b/>
        </w:rPr>
      </w:pPr>
      <w:r>
        <w:t>Mailchimp: to send newsletters; name and email address only recorded.</w:t>
      </w:r>
    </w:p>
    <w:p w14:paraId="1D4A5204" w14:textId="25F9AB32" w:rsidR="00760FF0" w:rsidRPr="00760FF0" w:rsidRDefault="00760FF0" w:rsidP="00760FF0">
      <w:pPr>
        <w:pStyle w:val="ListParagraph"/>
        <w:numPr>
          <w:ilvl w:val="0"/>
          <w:numId w:val="28"/>
        </w:numPr>
        <w:rPr>
          <w:b/>
        </w:rPr>
      </w:pPr>
      <w:r>
        <w:t>Zoom: to conduct occasional telehealth appointments – zoom links sent to client email address only.</w:t>
      </w:r>
    </w:p>
    <w:p w14:paraId="4BB2BAD3" w14:textId="77777777" w:rsidR="00937E83" w:rsidRPr="00B468CA" w:rsidRDefault="00E670DA" w:rsidP="00937E83">
      <w:pPr>
        <w:ind w:left="720"/>
        <w:contextualSpacing/>
      </w:pPr>
      <w:r w:rsidRPr="00B468CA">
        <w:t xml:space="preserve">The </w:t>
      </w:r>
      <w:proofErr w:type="gramStart"/>
      <w:r w:rsidRPr="00B468CA">
        <w:t>aforementioned entities</w:t>
      </w:r>
      <w:proofErr w:type="gramEnd"/>
      <w:r w:rsidRPr="00B468CA">
        <w:t xml:space="preserve"> engaged overseas are subject to the legislative requirements as stipulated by the APPs.  </w:t>
      </w:r>
    </w:p>
    <w:p w14:paraId="22B60EFD" w14:textId="77777777" w:rsidR="00710541" w:rsidRPr="00B468CA" w:rsidRDefault="00937E83" w:rsidP="00710541">
      <w:pPr>
        <w:pStyle w:val="ListParagraph"/>
        <w:numPr>
          <w:ilvl w:val="0"/>
          <w:numId w:val="27"/>
        </w:numPr>
        <w:contextualSpacing w:val="0"/>
        <w:rPr>
          <w:b/>
        </w:rPr>
      </w:pPr>
      <w:r w:rsidRPr="00B468CA">
        <w:rPr>
          <w:b/>
        </w:rPr>
        <w:t>Disposal of Personal/Health Information</w:t>
      </w:r>
    </w:p>
    <w:p w14:paraId="3D69CDB0" w14:textId="77777777" w:rsidR="00710541" w:rsidRPr="00B468CA" w:rsidRDefault="00E670DA" w:rsidP="008C241B">
      <w:pPr>
        <w:pStyle w:val="ListParagraph"/>
        <w:numPr>
          <w:ilvl w:val="1"/>
          <w:numId w:val="27"/>
        </w:numPr>
        <w:contextualSpacing w:val="0"/>
        <w:rPr>
          <w:b/>
        </w:rPr>
      </w:pPr>
      <w:r w:rsidRPr="00B468CA">
        <w:t xml:space="preserve">If </w:t>
      </w:r>
      <w:r w:rsidR="00B468CA" w:rsidRPr="00B468CA">
        <w:t>Driving Well Occupational Therapy</w:t>
      </w:r>
      <w:r w:rsidRPr="00B468CA">
        <w:t xml:space="preserve"> receives any unsolicited personal information that is not deemed appropriate for the permitted health situation, </w:t>
      </w:r>
      <w:r w:rsidR="00B468CA" w:rsidRPr="00B468CA">
        <w:t>Driving Well Occupational Therapy</w:t>
      </w:r>
      <w:r w:rsidRPr="00B468CA">
        <w:t xml:space="preserve"> will reasonably de-identify and dispose of the information accordingly.</w:t>
      </w:r>
    </w:p>
    <w:p w14:paraId="1F04A13F" w14:textId="77777777" w:rsidR="00710541" w:rsidRPr="00B468CA" w:rsidRDefault="00E670DA" w:rsidP="00030FF2">
      <w:pPr>
        <w:pStyle w:val="ListParagraph"/>
        <w:numPr>
          <w:ilvl w:val="1"/>
          <w:numId w:val="27"/>
        </w:numPr>
        <w:contextualSpacing w:val="0"/>
        <w:rPr>
          <w:b/>
        </w:rPr>
      </w:pPr>
      <w:r w:rsidRPr="00B468CA">
        <w:t xml:space="preserve">If </w:t>
      </w:r>
      <w:r w:rsidR="00B468CA" w:rsidRPr="00B468CA">
        <w:t>Driving Well Occupational Therapy</w:t>
      </w:r>
      <w:r w:rsidRPr="00B468CA">
        <w:t xml:space="preserve"> holds any personal or health information that is no longer deemed relevant or appropriate for the permitted health situation, </w:t>
      </w:r>
      <w:r w:rsidR="00B468CA" w:rsidRPr="00B468CA">
        <w:t>Driving Well Occupational Therapy</w:t>
      </w:r>
      <w:r w:rsidRPr="00B468CA">
        <w:t xml:space="preserve"> will reasonably de-identify and dispose</w:t>
      </w:r>
      <w:r w:rsidR="00710541" w:rsidRPr="00B468CA">
        <w:t xml:space="preserve"> of the information accordingly.</w:t>
      </w:r>
    </w:p>
    <w:p w14:paraId="0FAAAC3B" w14:textId="77777777" w:rsidR="00E670DA" w:rsidRPr="00B468CA" w:rsidRDefault="00710541" w:rsidP="00710541">
      <w:pPr>
        <w:pStyle w:val="ListParagraph"/>
        <w:numPr>
          <w:ilvl w:val="0"/>
          <w:numId w:val="27"/>
        </w:numPr>
        <w:contextualSpacing w:val="0"/>
        <w:rPr>
          <w:b/>
        </w:rPr>
      </w:pPr>
      <w:r w:rsidRPr="00B468CA">
        <w:rPr>
          <w:b/>
        </w:rPr>
        <w:t xml:space="preserve">Access to Policy </w:t>
      </w:r>
    </w:p>
    <w:p w14:paraId="219E0BB5" w14:textId="23FC52EF" w:rsidR="00E670DA" w:rsidRDefault="00B468CA" w:rsidP="00710541">
      <w:pPr>
        <w:pStyle w:val="ListParagraph"/>
        <w:numPr>
          <w:ilvl w:val="1"/>
          <w:numId w:val="27"/>
        </w:numPr>
      </w:pPr>
      <w:r w:rsidRPr="00B468CA">
        <w:t>Driving Well Occupational Therapy</w:t>
      </w:r>
      <w:r w:rsidR="00E670DA" w:rsidRPr="00B468CA">
        <w:t xml:space="preserve"> provides free copies of this Privacy Policy for patients and staff to access, which can be</w:t>
      </w:r>
      <w:r w:rsidR="00760FF0">
        <w:t xml:space="preserve"> located on the website (footer of home page).</w:t>
      </w:r>
    </w:p>
    <w:p w14:paraId="6C015793" w14:textId="77777777" w:rsidR="00760FF0" w:rsidRPr="00B468CA" w:rsidRDefault="00760FF0" w:rsidP="00760FF0">
      <w:pPr>
        <w:pStyle w:val="ListParagraph"/>
        <w:ind w:left="792"/>
      </w:pPr>
    </w:p>
    <w:p w14:paraId="7EAA30B8" w14:textId="77777777" w:rsidR="00710541" w:rsidRPr="00B468CA" w:rsidRDefault="00710541" w:rsidP="00710541">
      <w:pPr>
        <w:pStyle w:val="ListParagraph"/>
        <w:numPr>
          <w:ilvl w:val="0"/>
          <w:numId w:val="27"/>
        </w:numPr>
        <w:contextualSpacing w:val="0"/>
        <w:rPr>
          <w:b/>
        </w:rPr>
      </w:pPr>
      <w:r w:rsidRPr="00B468CA">
        <w:rPr>
          <w:b/>
        </w:rPr>
        <w:t xml:space="preserve">Review of Policy </w:t>
      </w:r>
    </w:p>
    <w:p w14:paraId="621C0F08" w14:textId="77777777" w:rsidR="00710541" w:rsidRPr="00B468CA" w:rsidRDefault="00B468CA" w:rsidP="008C241B">
      <w:pPr>
        <w:pStyle w:val="ListParagraph"/>
        <w:numPr>
          <w:ilvl w:val="1"/>
          <w:numId w:val="27"/>
        </w:numPr>
        <w:contextualSpacing w:val="0"/>
        <w:rPr>
          <w:b/>
        </w:rPr>
      </w:pPr>
      <w:r w:rsidRPr="00B468CA">
        <w:lastRenderedPageBreak/>
        <w:t>Driving Well Occupational Therapy</w:t>
      </w:r>
      <w:r w:rsidR="00E670DA" w:rsidRPr="00B468CA">
        <w:t xml:space="preserve"> in accordance with any legislative change will review the terms and conditions of this policy to ensure all content is both accurate and up to date.  </w:t>
      </w:r>
    </w:p>
    <w:p w14:paraId="6979A069" w14:textId="77777777" w:rsidR="00E670DA" w:rsidRPr="00B468CA" w:rsidRDefault="00E670DA" w:rsidP="008C241B">
      <w:pPr>
        <w:pStyle w:val="ListParagraph"/>
        <w:numPr>
          <w:ilvl w:val="1"/>
          <w:numId w:val="27"/>
        </w:numPr>
        <w:contextualSpacing w:val="0"/>
        <w:rPr>
          <w:b/>
        </w:rPr>
      </w:pPr>
      <w:r w:rsidRPr="00B468CA">
        <w:t xml:space="preserve">Notification of any additional review(s) or alteration(s) to this policy will be provided to patients and staff within 2 weeks’ notice. If </w:t>
      </w:r>
      <w:r w:rsidR="00DD70D7" w:rsidRPr="00B468CA">
        <w:t xml:space="preserve">a </w:t>
      </w:r>
      <w:r w:rsidRPr="00B468CA">
        <w:rPr>
          <w:noProof/>
        </w:rPr>
        <w:t>change</w:t>
      </w:r>
      <w:r w:rsidRPr="00B468CA">
        <w:t xml:space="preserve"> occurs patients are required by </w:t>
      </w:r>
      <w:r w:rsidR="00B468CA" w:rsidRPr="00B468CA">
        <w:t>Driving Well Occupational Therapy</w:t>
      </w:r>
      <w:r w:rsidRPr="00B468CA">
        <w:t xml:space="preserve"> to review this Privacy policy.  Staff </w:t>
      </w:r>
      <w:r w:rsidRPr="00B468CA">
        <w:rPr>
          <w:noProof/>
        </w:rPr>
        <w:t>are</w:t>
      </w:r>
      <w:r w:rsidRPr="00B468CA">
        <w:t xml:space="preserve"> required to sign </w:t>
      </w:r>
      <w:r w:rsidR="00DD70D7" w:rsidRPr="00B468CA">
        <w:t xml:space="preserve">once </w:t>
      </w:r>
      <w:r w:rsidRPr="00B468CA">
        <w:t>they have reviewed the Privacy policy.</w:t>
      </w:r>
    </w:p>
    <w:p w14:paraId="52BA67D5" w14:textId="77777777" w:rsidR="00F2489E" w:rsidRPr="00B468CA" w:rsidRDefault="00F2489E" w:rsidP="008C241B">
      <w:pPr>
        <w:contextualSpacing/>
      </w:pPr>
    </w:p>
    <w:p w14:paraId="542E4319" w14:textId="77777777" w:rsidR="00F2489E" w:rsidRPr="00B468CA" w:rsidRDefault="00F2489E" w:rsidP="008C241B">
      <w:pPr>
        <w:contextualSpacing/>
      </w:pPr>
    </w:p>
    <w:p w14:paraId="0DD1056E" w14:textId="77777777" w:rsidR="00F2489E" w:rsidRPr="00B468CA" w:rsidRDefault="00F2489E" w:rsidP="008C241B">
      <w:pPr>
        <w:contextualSpacing/>
      </w:pPr>
    </w:p>
    <w:p w14:paraId="26C9FD4B" w14:textId="77777777" w:rsidR="00F2489E" w:rsidRPr="00B468CA" w:rsidRDefault="00F2489E" w:rsidP="008C241B">
      <w:pPr>
        <w:contextualSpacing/>
      </w:pPr>
    </w:p>
    <w:p w14:paraId="2E06DFCB" w14:textId="77777777" w:rsidR="00F2489E" w:rsidRPr="00B468CA" w:rsidRDefault="00F2489E" w:rsidP="008C241B">
      <w:pPr>
        <w:contextualSpacing/>
      </w:pPr>
    </w:p>
    <w:p w14:paraId="58C43567" w14:textId="77777777" w:rsidR="00F2489E" w:rsidRPr="00B468CA" w:rsidRDefault="00F2489E" w:rsidP="008C241B">
      <w:pPr>
        <w:contextualSpacing/>
      </w:pPr>
    </w:p>
    <w:p w14:paraId="7A419545" w14:textId="77777777" w:rsidR="00F2489E" w:rsidRPr="00B468CA" w:rsidRDefault="00F2489E" w:rsidP="00F2489E">
      <w:pPr>
        <w:pStyle w:val="Heading2"/>
        <w:spacing w:before="0"/>
        <w:rPr>
          <w:rFonts w:ascii="Calibri" w:hAnsi="Calibri" w:cs="Calibri"/>
          <w:sz w:val="22"/>
          <w:szCs w:val="22"/>
        </w:rPr>
      </w:pPr>
      <w:r w:rsidRPr="00B468CA">
        <w:rPr>
          <w:rFonts w:ascii="Calibri" w:hAnsi="Calibri" w:cs="Calibri"/>
          <w:sz w:val="22"/>
          <w:szCs w:val="22"/>
        </w:rPr>
        <w:t>Variations</w:t>
      </w:r>
    </w:p>
    <w:p w14:paraId="410864A3" w14:textId="77777777" w:rsidR="00F2489E" w:rsidRPr="00B468CA" w:rsidRDefault="005618C3" w:rsidP="00F2489E">
      <w:pPr>
        <w:pStyle w:val="BodyText"/>
        <w:rPr>
          <w:rFonts w:ascii="Calibri" w:hAnsi="Calibri" w:cs="Calibri"/>
          <w:sz w:val="22"/>
          <w:szCs w:val="22"/>
        </w:rPr>
      </w:pPr>
      <w:r>
        <w:rPr>
          <w:rStyle w:val="Italics"/>
          <w:rFonts w:ascii="Calibri" w:hAnsi="Calibri" w:cs="Calibri"/>
          <w:sz w:val="22"/>
          <w:szCs w:val="22"/>
        </w:rPr>
        <w:t>Driving Well Occupational Therapy</w:t>
      </w:r>
      <w:r w:rsidR="00F2489E" w:rsidRPr="00B468CA">
        <w:rPr>
          <w:rStyle w:val="Italics"/>
          <w:rFonts w:ascii="Calibri" w:hAnsi="Calibri" w:cs="Calibri"/>
          <w:sz w:val="22"/>
          <w:szCs w:val="22"/>
        </w:rPr>
        <w:t xml:space="preserve"> reserves the right to vary, replace or terminate this policy from time to time.</w:t>
      </w:r>
    </w:p>
    <w:p w14:paraId="7A09A2B1" w14:textId="77777777" w:rsidR="00F2489E" w:rsidRPr="00B468CA" w:rsidRDefault="00F2489E" w:rsidP="00F2489E">
      <w:pPr>
        <w:pStyle w:val="Heading2"/>
        <w:spacing w:before="0"/>
        <w:rPr>
          <w:rFonts w:ascii="Calibri" w:hAnsi="Calibri" w:cs="Calibri"/>
          <w:sz w:val="22"/>
          <w:szCs w:val="22"/>
        </w:rPr>
      </w:pPr>
      <w:r w:rsidRPr="00B468CA">
        <w:rPr>
          <w:rFonts w:ascii="Calibri" w:hAnsi="Calibri" w:cs="Calibri"/>
          <w:sz w:val="22"/>
          <w:szCs w:val="22"/>
        </w:rPr>
        <w:t>Policy version and revision information</w:t>
      </w:r>
    </w:p>
    <w:tbl>
      <w:tblPr>
        <w:tblW w:w="5000" w:type="pct"/>
        <w:tblLook w:val="0000" w:firstRow="0" w:lastRow="0" w:firstColumn="0" w:lastColumn="0" w:noHBand="0" w:noVBand="0"/>
      </w:tblPr>
      <w:tblGrid>
        <w:gridCol w:w="4535"/>
        <w:gridCol w:w="4535"/>
      </w:tblGrid>
      <w:tr w:rsidR="00B468CA" w:rsidRPr="00B468CA" w14:paraId="7E72278D" w14:textId="77777777" w:rsidTr="00BA28A7">
        <w:tc>
          <w:tcPr>
            <w:tcW w:w="2500" w:type="pct"/>
            <w:tcBorders>
              <w:top w:val="nil"/>
              <w:left w:val="nil"/>
              <w:bottom w:val="nil"/>
              <w:right w:val="nil"/>
            </w:tcBorders>
          </w:tcPr>
          <w:p w14:paraId="5EB36C91" w14:textId="77777777" w:rsidR="00F2489E" w:rsidRPr="00B468CA" w:rsidRDefault="00F2489E" w:rsidP="00BA28A7">
            <w:pPr>
              <w:pStyle w:val="BodyText"/>
              <w:rPr>
                <w:rFonts w:ascii="Calibri" w:hAnsi="Calibri" w:cs="Calibri"/>
                <w:sz w:val="22"/>
                <w:szCs w:val="22"/>
              </w:rPr>
            </w:pPr>
            <w:r w:rsidRPr="00B468CA">
              <w:rPr>
                <w:rFonts w:ascii="Calibri" w:hAnsi="Calibri" w:cs="Calibri"/>
                <w:sz w:val="22"/>
                <w:szCs w:val="22"/>
              </w:rPr>
              <w:t xml:space="preserve">Policy Authorised </w:t>
            </w:r>
            <w:r w:rsidRPr="00B468CA">
              <w:rPr>
                <w:rFonts w:ascii="Calibri" w:hAnsi="Calibri" w:cs="Calibri"/>
                <w:noProof/>
                <w:sz w:val="22"/>
                <w:szCs w:val="22"/>
              </w:rPr>
              <w:t>by:</w:t>
            </w:r>
            <w:r w:rsidRPr="00B468CA">
              <w:rPr>
                <w:rFonts w:ascii="Calibri" w:hAnsi="Calibri" w:cs="Calibri"/>
                <w:sz w:val="22"/>
                <w:szCs w:val="22"/>
              </w:rPr>
              <w:t xml:space="preserve"> </w:t>
            </w:r>
            <w:r w:rsidR="00B468CA">
              <w:rPr>
                <w:rFonts w:ascii="Calibri" w:hAnsi="Calibri" w:cs="Calibri"/>
                <w:sz w:val="22"/>
                <w:szCs w:val="22"/>
              </w:rPr>
              <w:t>Jennifer Gribbin</w:t>
            </w:r>
          </w:p>
        </w:tc>
        <w:tc>
          <w:tcPr>
            <w:tcW w:w="2500" w:type="pct"/>
            <w:tcBorders>
              <w:top w:val="nil"/>
              <w:left w:val="nil"/>
              <w:bottom w:val="nil"/>
              <w:right w:val="nil"/>
            </w:tcBorders>
          </w:tcPr>
          <w:p w14:paraId="2458D1B7" w14:textId="77777777" w:rsidR="00F2489E" w:rsidRPr="00B468CA" w:rsidRDefault="00B468CA" w:rsidP="00BA28A7">
            <w:pPr>
              <w:pStyle w:val="BodyText"/>
              <w:rPr>
                <w:rFonts w:ascii="Calibri" w:hAnsi="Calibri" w:cs="Calibri"/>
                <w:snapToGrid w:val="0"/>
                <w:sz w:val="22"/>
                <w:szCs w:val="22"/>
              </w:rPr>
            </w:pPr>
            <w:r>
              <w:rPr>
                <w:rFonts w:ascii="Calibri" w:hAnsi="Calibri" w:cs="Calibri"/>
                <w:sz w:val="22"/>
                <w:szCs w:val="22"/>
              </w:rPr>
              <w:t>Original issue: 1 October 2019</w:t>
            </w:r>
          </w:p>
        </w:tc>
      </w:tr>
      <w:tr w:rsidR="00B468CA" w:rsidRPr="00B468CA" w14:paraId="6F1B6778" w14:textId="77777777" w:rsidTr="00BA28A7">
        <w:tc>
          <w:tcPr>
            <w:tcW w:w="2500" w:type="pct"/>
            <w:tcBorders>
              <w:top w:val="nil"/>
              <w:left w:val="nil"/>
              <w:bottom w:val="nil"/>
              <w:right w:val="nil"/>
            </w:tcBorders>
          </w:tcPr>
          <w:p w14:paraId="30617180" w14:textId="67B9621A" w:rsidR="00F2489E" w:rsidRPr="00B468CA" w:rsidRDefault="00F2489E" w:rsidP="00760FF0">
            <w:pPr>
              <w:pStyle w:val="BodyText"/>
              <w:rPr>
                <w:rFonts w:ascii="Calibri" w:hAnsi="Calibri" w:cs="Calibri"/>
                <w:snapToGrid w:val="0"/>
                <w:sz w:val="22"/>
                <w:szCs w:val="22"/>
              </w:rPr>
            </w:pPr>
            <w:r w:rsidRPr="00B468CA">
              <w:rPr>
                <w:rFonts w:ascii="Calibri" w:hAnsi="Calibri" w:cs="Calibri"/>
                <w:sz w:val="22"/>
                <w:szCs w:val="22"/>
              </w:rPr>
              <w:t xml:space="preserve">Policy Maintained </w:t>
            </w:r>
            <w:r w:rsidRPr="00B468CA">
              <w:rPr>
                <w:rFonts w:ascii="Calibri" w:hAnsi="Calibri" w:cs="Calibri"/>
                <w:noProof/>
                <w:sz w:val="22"/>
                <w:szCs w:val="22"/>
              </w:rPr>
              <w:t>by:</w:t>
            </w:r>
            <w:r w:rsidRPr="00B468CA">
              <w:rPr>
                <w:rFonts w:ascii="Calibri" w:hAnsi="Calibri" w:cs="Calibri"/>
                <w:sz w:val="22"/>
                <w:szCs w:val="22"/>
              </w:rPr>
              <w:t xml:space="preserve"> </w:t>
            </w:r>
            <w:r w:rsidR="00B468CA">
              <w:rPr>
                <w:rFonts w:ascii="Calibri" w:hAnsi="Calibri" w:cs="Calibri"/>
                <w:sz w:val="22"/>
                <w:szCs w:val="22"/>
              </w:rPr>
              <w:t>Jennifer Gribbin</w:t>
            </w:r>
          </w:p>
        </w:tc>
        <w:tc>
          <w:tcPr>
            <w:tcW w:w="2500" w:type="pct"/>
            <w:tcBorders>
              <w:top w:val="nil"/>
              <w:left w:val="nil"/>
              <w:bottom w:val="nil"/>
              <w:right w:val="nil"/>
            </w:tcBorders>
          </w:tcPr>
          <w:p w14:paraId="254BFC51" w14:textId="5BC8964B" w:rsidR="00F2489E" w:rsidRPr="00B468CA" w:rsidRDefault="00F2489E" w:rsidP="00BA28A7">
            <w:pPr>
              <w:pStyle w:val="BodyText"/>
              <w:rPr>
                <w:rFonts w:ascii="Calibri" w:hAnsi="Calibri" w:cs="Calibri"/>
                <w:snapToGrid w:val="0"/>
                <w:sz w:val="22"/>
                <w:szCs w:val="22"/>
              </w:rPr>
            </w:pPr>
            <w:r w:rsidRPr="00B468CA">
              <w:rPr>
                <w:rFonts w:ascii="Calibri" w:hAnsi="Calibri" w:cs="Calibri"/>
                <w:sz w:val="22"/>
                <w:szCs w:val="22"/>
              </w:rPr>
              <w:t xml:space="preserve">Current version: </w:t>
            </w:r>
            <w:r w:rsidR="00760FF0">
              <w:rPr>
                <w:rFonts w:ascii="Calibri" w:hAnsi="Calibri" w:cs="Calibri"/>
                <w:sz w:val="22"/>
                <w:szCs w:val="22"/>
              </w:rPr>
              <w:t>2</w:t>
            </w:r>
          </w:p>
        </w:tc>
      </w:tr>
      <w:tr w:rsidR="00F2489E" w:rsidRPr="00B468CA" w14:paraId="08919E5B" w14:textId="77777777" w:rsidTr="00BA28A7">
        <w:tc>
          <w:tcPr>
            <w:tcW w:w="2500" w:type="pct"/>
            <w:tcBorders>
              <w:top w:val="nil"/>
              <w:left w:val="nil"/>
              <w:bottom w:val="nil"/>
              <w:right w:val="nil"/>
            </w:tcBorders>
          </w:tcPr>
          <w:p w14:paraId="095D61B4" w14:textId="4FE6E3AE" w:rsidR="00F2489E" w:rsidRPr="00B468CA" w:rsidRDefault="00F2489E" w:rsidP="00B468CA">
            <w:pPr>
              <w:pStyle w:val="BodyText"/>
              <w:rPr>
                <w:rFonts w:ascii="Calibri" w:hAnsi="Calibri" w:cs="Calibri"/>
                <w:snapToGrid w:val="0"/>
                <w:sz w:val="22"/>
                <w:szCs w:val="22"/>
              </w:rPr>
            </w:pPr>
            <w:r w:rsidRPr="00B468CA">
              <w:rPr>
                <w:rFonts w:ascii="Calibri" w:hAnsi="Calibri" w:cs="Calibri"/>
                <w:sz w:val="22"/>
                <w:szCs w:val="22"/>
              </w:rPr>
              <w:t xml:space="preserve">Review date: </w:t>
            </w:r>
            <w:r w:rsidR="00760FF0">
              <w:rPr>
                <w:rFonts w:ascii="Calibri" w:hAnsi="Calibri" w:cs="Calibri"/>
                <w:sz w:val="22"/>
                <w:szCs w:val="22"/>
              </w:rPr>
              <w:t>23/11/2023</w:t>
            </w:r>
          </w:p>
        </w:tc>
        <w:tc>
          <w:tcPr>
            <w:tcW w:w="2500" w:type="pct"/>
            <w:tcBorders>
              <w:top w:val="nil"/>
              <w:left w:val="nil"/>
              <w:bottom w:val="nil"/>
              <w:right w:val="nil"/>
            </w:tcBorders>
          </w:tcPr>
          <w:p w14:paraId="5E79FAA6" w14:textId="77777777" w:rsidR="00F2489E" w:rsidRPr="00B468CA" w:rsidRDefault="00F2489E" w:rsidP="00BA28A7">
            <w:pPr>
              <w:pStyle w:val="BodyText"/>
              <w:rPr>
                <w:rFonts w:ascii="Calibri" w:hAnsi="Calibri" w:cs="Calibri"/>
                <w:snapToGrid w:val="0"/>
                <w:sz w:val="22"/>
                <w:szCs w:val="22"/>
              </w:rPr>
            </w:pPr>
            <w:r w:rsidRPr="00B468CA">
              <w:rPr>
                <w:rFonts w:ascii="Calibri" w:hAnsi="Calibri" w:cs="Calibri"/>
                <w:sz w:val="22"/>
                <w:szCs w:val="22"/>
              </w:rPr>
              <w:t> </w:t>
            </w:r>
          </w:p>
        </w:tc>
      </w:tr>
    </w:tbl>
    <w:p w14:paraId="5574B9B0" w14:textId="77777777" w:rsidR="00F2489E" w:rsidRPr="00B468CA" w:rsidRDefault="00F2489E" w:rsidP="008C241B">
      <w:pPr>
        <w:contextualSpacing/>
      </w:pPr>
    </w:p>
    <w:sectPr w:rsidR="00F2489E" w:rsidRPr="00B468CA" w:rsidSect="00E670DA">
      <w:headerReference w:type="default" r:id="rId10"/>
      <w:footerReference w:type="default" r:id="rId11"/>
      <w:pgSz w:w="11906" w:h="16838"/>
      <w:pgMar w:top="1985" w:right="1418" w:bottom="1701"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7F17EF" w14:textId="77777777" w:rsidR="00210F6E" w:rsidRDefault="00210F6E" w:rsidP="00E670DA">
      <w:pPr>
        <w:spacing w:after="0" w:line="240" w:lineRule="auto"/>
      </w:pPr>
      <w:r>
        <w:separator/>
      </w:r>
    </w:p>
  </w:endnote>
  <w:endnote w:type="continuationSeparator" w:id="0">
    <w:p w14:paraId="622721CF" w14:textId="77777777" w:rsidR="00210F6E" w:rsidRDefault="00210F6E" w:rsidP="00E670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648A67" w14:textId="5E7E045B" w:rsidR="00760FF0" w:rsidRPr="00760FF0" w:rsidRDefault="00760FF0" w:rsidP="00760FF0">
    <w:pPr>
      <w:pStyle w:val="Footer"/>
      <w:tabs>
        <w:tab w:val="left" w:pos="2280"/>
        <w:tab w:val="left" w:pos="2325"/>
        <w:tab w:val="center" w:pos="3826"/>
      </w:tabs>
      <w:rPr>
        <w:sz w:val="20"/>
        <w:szCs w:val="20"/>
      </w:rPr>
    </w:pPr>
    <w:bookmarkStart w:id="0" w:name="_Hlk151646192"/>
    <w:bookmarkStart w:id="1" w:name="_Hlk151646193"/>
    <w:bookmarkStart w:id="2" w:name="_Hlk151646389"/>
    <w:bookmarkStart w:id="3" w:name="_Hlk151646390"/>
    <w:bookmarkStart w:id="4" w:name="_Hlk151646646"/>
    <w:bookmarkStart w:id="5" w:name="_Hlk151646647"/>
    <w:bookmarkStart w:id="6" w:name="_Hlk151646902"/>
    <w:bookmarkStart w:id="7" w:name="_Hlk151646903"/>
    <w:bookmarkStart w:id="8" w:name="_Hlk151647129"/>
    <w:bookmarkStart w:id="9" w:name="_Hlk151647264"/>
    <w:bookmarkStart w:id="10" w:name="_Hlk151647265"/>
    <w:bookmarkStart w:id="11" w:name="_Hlk151647268"/>
    <w:bookmarkStart w:id="12" w:name="_Hlk151647269"/>
    <w:bookmarkStart w:id="13" w:name="_Hlk151647450"/>
    <w:bookmarkStart w:id="14" w:name="_Hlk151647451"/>
    <w:bookmarkStart w:id="15" w:name="_Hlk151647661"/>
    <w:bookmarkStart w:id="16" w:name="_Hlk151647662"/>
    <w:bookmarkStart w:id="17" w:name="_Hlk151647990"/>
    <w:bookmarkStart w:id="18" w:name="_Hlk151647991"/>
    <w:bookmarkStart w:id="19" w:name="_Hlk151648139"/>
    <w:bookmarkStart w:id="20" w:name="_Hlk151648140"/>
    <w:bookmarkStart w:id="21" w:name="_Hlk151648143"/>
    <w:bookmarkStart w:id="22" w:name="_Hlk151648144"/>
    <w:bookmarkStart w:id="23" w:name="_Hlk151648688"/>
    <w:bookmarkStart w:id="24" w:name="_Hlk151648689"/>
    <w:bookmarkStart w:id="25" w:name="_Hlk151652313"/>
    <w:bookmarkStart w:id="26" w:name="_Hlk151652314"/>
    <w:bookmarkStart w:id="27" w:name="_Hlk151652505"/>
    <w:bookmarkStart w:id="28" w:name="_Hlk151652506"/>
    <w:bookmarkStart w:id="29" w:name="_Hlk151653597"/>
    <w:bookmarkStart w:id="30" w:name="_Hlk151653598"/>
    <w:bookmarkStart w:id="31" w:name="_Hlk151653904"/>
    <w:bookmarkStart w:id="32" w:name="_Hlk151653905"/>
    <w:bookmarkStart w:id="33" w:name="_Hlk151654170"/>
    <w:bookmarkStart w:id="34" w:name="_Hlk151654171"/>
    <w:bookmarkStart w:id="35" w:name="_Hlk151654288"/>
    <w:bookmarkStart w:id="36" w:name="_Hlk151654289"/>
    <w:bookmarkStart w:id="37" w:name="_Hlk151654415"/>
    <w:bookmarkStart w:id="38" w:name="_Hlk151654416"/>
    <w:bookmarkStart w:id="39" w:name="_Hlk151654511"/>
    <w:bookmarkStart w:id="40" w:name="_Hlk151654512"/>
    <w:bookmarkStart w:id="41" w:name="_Hlk151654623"/>
    <w:bookmarkStart w:id="42" w:name="_Hlk151654624"/>
    <w:bookmarkStart w:id="43" w:name="_Hlk151655631"/>
    <w:bookmarkStart w:id="44" w:name="_Hlk151655632"/>
    <w:bookmarkStart w:id="45" w:name="_Hlk151655857"/>
    <w:bookmarkStart w:id="46" w:name="_Hlk151655858"/>
    <w:bookmarkStart w:id="47" w:name="_Hlk151655868"/>
    <w:bookmarkStart w:id="48" w:name="_Hlk151655869"/>
    <w:bookmarkStart w:id="49" w:name="_Hlk151656110"/>
    <w:bookmarkStart w:id="50" w:name="_Hlk151656111"/>
    <w:bookmarkStart w:id="51" w:name="_Hlk151656306"/>
    <w:bookmarkStart w:id="52" w:name="_Hlk151656307"/>
    <w:bookmarkStart w:id="53" w:name="_Hlk151656391"/>
    <w:r w:rsidRPr="00760FF0">
      <w:rPr>
        <w:noProof/>
        <w:sz w:val="20"/>
        <w:szCs w:val="20"/>
      </w:rPr>
      <w:drawing>
        <wp:anchor distT="0" distB="0" distL="114300" distR="114300" simplePos="0" relativeHeight="251658240" behindDoc="1" locked="0" layoutInCell="1" allowOverlap="1" wp14:anchorId="0D0F0DD0" wp14:editId="1591AA06">
          <wp:simplePos x="0" y="0"/>
          <wp:positionH relativeFrom="column">
            <wp:posOffset>3175</wp:posOffset>
          </wp:positionH>
          <wp:positionV relativeFrom="paragraph">
            <wp:posOffset>10349230</wp:posOffset>
          </wp:positionV>
          <wp:extent cx="5760085" cy="190500"/>
          <wp:effectExtent l="0" t="0" r="0" b="0"/>
          <wp:wrapNone/>
          <wp:docPr id="11235658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60085" cy="1905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60FF0">
      <w:rPr>
        <w:noProof/>
        <w:sz w:val="20"/>
        <w:szCs w:val="20"/>
      </w:rPr>
      <w:drawing>
        <wp:anchor distT="0" distB="0" distL="114300" distR="114300" simplePos="0" relativeHeight="251656192" behindDoc="1" locked="0" layoutInCell="1" allowOverlap="1" wp14:anchorId="10346A45" wp14:editId="45DD947C">
          <wp:simplePos x="0" y="0"/>
          <wp:positionH relativeFrom="column">
            <wp:posOffset>3175</wp:posOffset>
          </wp:positionH>
          <wp:positionV relativeFrom="paragraph">
            <wp:posOffset>10349230</wp:posOffset>
          </wp:positionV>
          <wp:extent cx="5760085" cy="190500"/>
          <wp:effectExtent l="0" t="0" r="0" b="0"/>
          <wp:wrapNone/>
          <wp:docPr id="140699009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60085" cy="1905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60FF0">
      <w:rPr>
        <w:noProof/>
        <w:sz w:val="20"/>
        <w:szCs w:val="20"/>
      </w:rPr>
      <w:t>Privacy</w:t>
    </w:r>
    <w:r w:rsidRPr="00760FF0">
      <w:rPr>
        <w:sz w:val="20"/>
        <w:szCs w:val="20"/>
      </w:rPr>
      <w:t xml:space="preserve"> Policy</w:t>
    </w:r>
  </w:p>
  <w:p w14:paraId="7BC9A214" w14:textId="7F7C5285" w:rsidR="0034572F" w:rsidRPr="00760FF0" w:rsidRDefault="00760FF0" w:rsidP="00760FF0">
    <w:pPr>
      <w:pStyle w:val="Footer"/>
      <w:tabs>
        <w:tab w:val="left" w:pos="2280"/>
        <w:tab w:val="left" w:pos="2325"/>
        <w:tab w:val="center" w:pos="3826"/>
      </w:tabs>
    </w:pPr>
    <w:r w:rsidRPr="00760FF0">
      <w:rPr>
        <w:noProof/>
        <w:sz w:val="20"/>
        <w:szCs w:val="20"/>
      </w:rPr>
      <w:drawing>
        <wp:anchor distT="0" distB="0" distL="114300" distR="114300" simplePos="0" relativeHeight="251660288" behindDoc="1" locked="0" layoutInCell="1" allowOverlap="1" wp14:anchorId="60963475" wp14:editId="7D675D6B">
          <wp:simplePos x="0" y="0"/>
          <wp:positionH relativeFrom="column">
            <wp:posOffset>-900430</wp:posOffset>
          </wp:positionH>
          <wp:positionV relativeFrom="paragraph">
            <wp:posOffset>182245</wp:posOffset>
          </wp:positionV>
          <wp:extent cx="7515225" cy="238125"/>
          <wp:effectExtent l="0" t="0" r="9525" b="9525"/>
          <wp:wrapTight wrapText="bothSides">
            <wp:wrapPolygon edited="0">
              <wp:start x="0" y="0"/>
              <wp:lineTo x="0" y="12096"/>
              <wp:lineTo x="3942" y="20736"/>
              <wp:lineTo x="21573" y="20736"/>
              <wp:lineTo x="21573" y="8640"/>
              <wp:lineTo x="3449" y="0"/>
              <wp:lineTo x="0" y="0"/>
            </wp:wrapPolygon>
          </wp:wrapTight>
          <wp:docPr id="171238856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1522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60FF0">
      <w:rPr>
        <w:sz w:val="20"/>
        <w:szCs w:val="20"/>
      </w:rPr>
      <w:t xml:space="preserve">Reviewed </w:t>
    </w:r>
    <w:proofErr w:type="gramStart"/>
    <w:r w:rsidRPr="00760FF0">
      <w:rPr>
        <w:sz w:val="20"/>
        <w:szCs w:val="20"/>
      </w:rPr>
      <w:t>23/</w:t>
    </w:r>
    <w:bookmarkEnd w:id="8"/>
    <w:r w:rsidRPr="00760FF0">
      <w:rPr>
        <w:sz w:val="20"/>
        <w:szCs w:val="20"/>
      </w:rPr>
      <w:t>11</w:t>
    </w:r>
    <w:bookmarkEnd w:id="53"/>
    <w:r w:rsidRPr="00760FF0">
      <w:rPr>
        <w:sz w:val="20"/>
        <w:szCs w:val="20"/>
      </w:rPr>
      <w:t>/2023</w:t>
    </w:r>
    <w:bookmarkEnd w:id="0"/>
    <w:bookmarkEnd w:id="1"/>
    <w:bookmarkEnd w:id="2"/>
    <w:bookmarkEnd w:id="3"/>
    <w:bookmarkEnd w:id="4"/>
    <w:bookmarkEnd w:id="5"/>
    <w:bookmarkEnd w:id="6"/>
    <w:bookmarkEnd w:id="7"/>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proofErr w:type="gram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570AA6" w14:textId="77777777" w:rsidR="00210F6E" w:rsidRDefault="00210F6E" w:rsidP="00E670DA">
      <w:pPr>
        <w:spacing w:after="0" w:line="240" w:lineRule="auto"/>
      </w:pPr>
      <w:r>
        <w:separator/>
      </w:r>
    </w:p>
  </w:footnote>
  <w:footnote w:type="continuationSeparator" w:id="0">
    <w:p w14:paraId="52199748" w14:textId="77777777" w:rsidR="00210F6E" w:rsidRDefault="00210F6E" w:rsidP="00E670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A223F6" w14:textId="77777777" w:rsidR="00E670DA" w:rsidRDefault="00E670DA" w:rsidP="00E670DA">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F3C86"/>
    <w:multiLevelType w:val="multilevel"/>
    <w:tmpl w:val="9692D6D8"/>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bullet"/>
      <w:lvlText w:val=""/>
      <w:lvlJc w:val="left"/>
      <w:pPr>
        <w:ind w:left="1224" w:hanging="504"/>
      </w:pPr>
      <w:rPr>
        <w:rFonts w:ascii="Symbol" w:hAnsi="Symbol" w:hint="default"/>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53D12CF"/>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9FB1FCF"/>
    <w:multiLevelType w:val="multilevel"/>
    <w:tmpl w:val="9B4ACAFC"/>
    <w:lvl w:ilvl="0">
      <w:start w:val="5"/>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C206B56"/>
    <w:multiLevelType w:val="multilevel"/>
    <w:tmpl w:val="5B5A0DA8"/>
    <w:lvl w:ilvl="0">
      <w:start w:val="5"/>
      <w:numFmt w:val="decimal"/>
      <w:lvlText w:val="%1."/>
      <w:lvlJc w:val="left"/>
      <w:pPr>
        <w:ind w:left="360" w:hanging="360"/>
      </w:pPr>
      <w:rPr>
        <w:rFonts w:hint="default"/>
      </w:rPr>
    </w:lvl>
    <w:lvl w:ilvl="1">
      <w:start w:val="4"/>
      <w:numFmt w:val="decimal"/>
      <w:lvlText w:val="%1.%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ECA1240"/>
    <w:multiLevelType w:val="multilevel"/>
    <w:tmpl w:val="9B4ACAFC"/>
    <w:lvl w:ilvl="0">
      <w:start w:val="5"/>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4302474"/>
    <w:multiLevelType w:val="multilevel"/>
    <w:tmpl w:val="B412A67C"/>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B4D1B60"/>
    <w:multiLevelType w:val="multilevel"/>
    <w:tmpl w:val="9692D6D8"/>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bullet"/>
      <w:lvlText w:val=""/>
      <w:lvlJc w:val="left"/>
      <w:pPr>
        <w:ind w:left="1224" w:hanging="504"/>
      </w:pPr>
      <w:rPr>
        <w:rFonts w:ascii="Symbol" w:hAnsi="Symbol" w:hint="default"/>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D9D415A"/>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7D07FB6"/>
    <w:multiLevelType w:val="hybridMultilevel"/>
    <w:tmpl w:val="5A46B45A"/>
    <w:lvl w:ilvl="0" w:tplc="0C090001">
      <w:start w:val="1"/>
      <w:numFmt w:val="bullet"/>
      <w:lvlText w:val=""/>
      <w:lvlJc w:val="left"/>
      <w:pPr>
        <w:ind w:left="1152" w:hanging="360"/>
      </w:pPr>
      <w:rPr>
        <w:rFonts w:ascii="Symbol" w:hAnsi="Symbol" w:hint="default"/>
      </w:rPr>
    </w:lvl>
    <w:lvl w:ilvl="1" w:tplc="0C090003" w:tentative="1">
      <w:start w:val="1"/>
      <w:numFmt w:val="bullet"/>
      <w:lvlText w:val="o"/>
      <w:lvlJc w:val="left"/>
      <w:pPr>
        <w:ind w:left="1872" w:hanging="360"/>
      </w:pPr>
      <w:rPr>
        <w:rFonts w:ascii="Courier New" w:hAnsi="Courier New" w:cs="Courier New" w:hint="default"/>
      </w:rPr>
    </w:lvl>
    <w:lvl w:ilvl="2" w:tplc="0C090005" w:tentative="1">
      <w:start w:val="1"/>
      <w:numFmt w:val="bullet"/>
      <w:lvlText w:val=""/>
      <w:lvlJc w:val="left"/>
      <w:pPr>
        <w:ind w:left="2592" w:hanging="360"/>
      </w:pPr>
      <w:rPr>
        <w:rFonts w:ascii="Wingdings" w:hAnsi="Wingdings" w:hint="default"/>
      </w:rPr>
    </w:lvl>
    <w:lvl w:ilvl="3" w:tplc="0C090001" w:tentative="1">
      <w:start w:val="1"/>
      <w:numFmt w:val="bullet"/>
      <w:lvlText w:val=""/>
      <w:lvlJc w:val="left"/>
      <w:pPr>
        <w:ind w:left="3312" w:hanging="360"/>
      </w:pPr>
      <w:rPr>
        <w:rFonts w:ascii="Symbol" w:hAnsi="Symbol" w:hint="default"/>
      </w:rPr>
    </w:lvl>
    <w:lvl w:ilvl="4" w:tplc="0C090003" w:tentative="1">
      <w:start w:val="1"/>
      <w:numFmt w:val="bullet"/>
      <w:lvlText w:val="o"/>
      <w:lvlJc w:val="left"/>
      <w:pPr>
        <w:ind w:left="4032" w:hanging="360"/>
      </w:pPr>
      <w:rPr>
        <w:rFonts w:ascii="Courier New" w:hAnsi="Courier New" w:cs="Courier New" w:hint="default"/>
      </w:rPr>
    </w:lvl>
    <w:lvl w:ilvl="5" w:tplc="0C090005" w:tentative="1">
      <w:start w:val="1"/>
      <w:numFmt w:val="bullet"/>
      <w:lvlText w:val=""/>
      <w:lvlJc w:val="left"/>
      <w:pPr>
        <w:ind w:left="4752" w:hanging="360"/>
      </w:pPr>
      <w:rPr>
        <w:rFonts w:ascii="Wingdings" w:hAnsi="Wingdings" w:hint="default"/>
      </w:rPr>
    </w:lvl>
    <w:lvl w:ilvl="6" w:tplc="0C090001" w:tentative="1">
      <w:start w:val="1"/>
      <w:numFmt w:val="bullet"/>
      <w:lvlText w:val=""/>
      <w:lvlJc w:val="left"/>
      <w:pPr>
        <w:ind w:left="5472" w:hanging="360"/>
      </w:pPr>
      <w:rPr>
        <w:rFonts w:ascii="Symbol" w:hAnsi="Symbol" w:hint="default"/>
      </w:rPr>
    </w:lvl>
    <w:lvl w:ilvl="7" w:tplc="0C090003" w:tentative="1">
      <w:start w:val="1"/>
      <w:numFmt w:val="bullet"/>
      <w:lvlText w:val="o"/>
      <w:lvlJc w:val="left"/>
      <w:pPr>
        <w:ind w:left="6192" w:hanging="360"/>
      </w:pPr>
      <w:rPr>
        <w:rFonts w:ascii="Courier New" w:hAnsi="Courier New" w:cs="Courier New" w:hint="default"/>
      </w:rPr>
    </w:lvl>
    <w:lvl w:ilvl="8" w:tplc="0C090005" w:tentative="1">
      <w:start w:val="1"/>
      <w:numFmt w:val="bullet"/>
      <w:lvlText w:val=""/>
      <w:lvlJc w:val="left"/>
      <w:pPr>
        <w:ind w:left="6912" w:hanging="360"/>
      </w:pPr>
      <w:rPr>
        <w:rFonts w:ascii="Wingdings" w:hAnsi="Wingdings" w:hint="default"/>
      </w:rPr>
    </w:lvl>
  </w:abstractNum>
  <w:abstractNum w:abstractNumId="9" w15:restartNumberingAfterBreak="0">
    <w:nsid w:val="31E60937"/>
    <w:multiLevelType w:val="hybridMultilevel"/>
    <w:tmpl w:val="5D8E97CA"/>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0" w15:restartNumberingAfterBreak="0">
    <w:nsid w:val="3C746D65"/>
    <w:multiLevelType w:val="multilevel"/>
    <w:tmpl w:val="AAAC0BD0"/>
    <w:lvl w:ilvl="0">
      <w:start w:val="6"/>
      <w:numFmt w:val="decimal"/>
      <w:lvlText w:val="%1."/>
      <w:lvlJc w:val="left"/>
      <w:pPr>
        <w:ind w:left="360" w:hanging="360"/>
      </w:pPr>
      <w:rPr>
        <w:rFonts w:hint="default"/>
      </w:rPr>
    </w:lvl>
    <w:lvl w:ilvl="1">
      <w:start w:val="1"/>
      <w:numFmt w:val="decimal"/>
      <w:lvlText w:val="%1.%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3E9A606B"/>
    <w:multiLevelType w:val="multilevel"/>
    <w:tmpl w:val="AAAC0BD0"/>
    <w:lvl w:ilvl="0">
      <w:start w:val="6"/>
      <w:numFmt w:val="decimal"/>
      <w:lvlText w:val="%1."/>
      <w:lvlJc w:val="left"/>
      <w:pPr>
        <w:ind w:left="360" w:hanging="360"/>
      </w:pPr>
      <w:rPr>
        <w:rFonts w:hint="default"/>
      </w:rPr>
    </w:lvl>
    <w:lvl w:ilvl="1">
      <w:start w:val="1"/>
      <w:numFmt w:val="decimal"/>
      <w:lvlText w:val="%1.%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42CD630A"/>
    <w:multiLevelType w:val="hybridMultilevel"/>
    <w:tmpl w:val="A3E87540"/>
    <w:lvl w:ilvl="0" w:tplc="0C090001">
      <w:start w:val="1"/>
      <w:numFmt w:val="bullet"/>
      <w:lvlText w:val=""/>
      <w:lvlJc w:val="left"/>
      <w:pPr>
        <w:ind w:left="2520" w:hanging="360"/>
      </w:pPr>
      <w:rPr>
        <w:rFonts w:ascii="Symbol" w:hAnsi="Symbol" w:hint="default"/>
      </w:rPr>
    </w:lvl>
    <w:lvl w:ilvl="1" w:tplc="0C090003" w:tentative="1">
      <w:start w:val="1"/>
      <w:numFmt w:val="bullet"/>
      <w:lvlText w:val="o"/>
      <w:lvlJc w:val="left"/>
      <w:pPr>
        <w:ind w:left="3240" w:hanging="360"/>
      </w:pPr>
      <w:rPr>
        <w:rFonts w:ascii="Courier New" w:hAnsi="Courier New" w:cs="Courier New" w:hint="default"/>
      </w:rPr>
    </w:lvl>
    <w:lvl w:ilvl="2" w:tplc="0C090005" w:tentative="1">
      <w:start w:val="1"/>
      <w:numFmt w:val="bullet"/>
      <w:lvlText w:val=""/>
      <w:lvlJc w:val="left"/>
      <w:pPr>
        <w:ind w:left="3960" w:hanging="360"/>
      </w:pPr>
      <w:rPr>
        <w:rFonts w:ascii="Wingdings" w:hAnsi="Wingdings" w:hint="default"/>
      </w:rPr>
    </w:lvl>
    <w:lvl w:ilvl="3" w:tplc="0C090001" w:tentative="1">
      <w:start w:val="1"/>
      <w:numFmt w:val="bullet"/>
      <w:lvlText w:val=""/>
      <w:lvlJc w:val="left"/>
      <w:pPr>
        <w:ind w:left="4680" w:hanging="360"/>
      </w:pPr>
      <w:rPr>
        <w:rFonts w:ascii="Symbol" w:hAnsi="Symbol" w:hint="default"/>
      </w:rPr>
    </w:lvl>
    <w:lvl w:ilvl="4" w:tplc="0C090003" w:tentative="1">
      <w:start w:val="1"/>
      <w:numFmt w:val="bullet"/>
      <w:lvlText w:val="o"/>
      <w:lvlJc w:val="left"/>
      <w:pPr>
        <w:ind w:left="5400" w:hanging="360"/>
      </w:pPr>
      <w:rPr>
        <w:rFonts w:ascii="Courier New" w:hAnsi="Courier New" w:cs="Courier New" w:hint="default"/>
      </w:rPr>
    </w:lvl>
    <w:lvl w:ilvl="5" w:tplc="0C090005" w:tentative="1">
      <w:start w:val="1"/>
      <w:numFmt w:val="bullet"/>
      <w:lvlText w:val=""/>
      <w:lvlJc w:val="left"/>
      <w:pPr>
        <w:ind w:left="6120" w:hanging="360"/>
      </w:pPr>
      <w:rPr>
        <w:rFonts w:ascii="Wingdings" w:hAnsi="Wingdings" w:hint="default"/>
      </w:rPr>
    </w:lvl>
    <w:lvl w:ilvl="6" w:tplc="0C090001" w:tentative="1">
      <w:start w:val="1"/>
      <w:numFmt w:val="bullet"/>
      <w:lvlText w:val=""/>
      <w:lvlJc w:val="left"/>
      <w:pPr>
        <w:ind w:left="6840" w:hanging="360"/>
      </w:pPr>
      <w:rPr>
        <w:rFonts w:ascii="Symbol" w:hAnsi="Symbol" w:hint="default"/>
      </w:rPr>
    </w:lvl>
    <w:lvl w:ilvl="7" w:tplc="0C090003" w:tentative="1">
      <w:start w:val="1"/>
      <w:numFmt w:val="bullet"/>
      <w:lvlText w:val="o"/>
      <w:lvlJc w:val="left"/>
      <w:pPr>
        <w:ind w:left="7560" w:hanging="360"/>
      </w:pPr>
      <w:rPr>
        <w:rFonts w:ascii="Courier New" w:hAnsi="Courier New" w:cs="Courier New" w:hint="default"/>
      </w:rPr>
    </w:lvl>
    <w:lvl w:ilvl="8" w:tplc="0C090005" w:tentative="1">
      <w:start w:val="1"/>
      <w:numFmt w:val="bullet"/>
      <w:lvlText w:val=""/>
      <w:lvlJc w:val="left"/>
      <w:pPr>
        <w:ind w:left="8280" w:hanging="360"/>
      </w:pPr>
      <w:rPr>
        <w:rFonts w:ascii="Wingdings" w:hAnsi="Wingdings" w:hint="default"/>
      </w:rPr>
    </w:lvl>
  </w:abstractNum>
  <w:abstractNum w:abstractNumId="13" w15:restartNumberingAfterBreak="0">
    <w:nsid w:val="48D55E4A"/>
    <w:multiLevelType w:val="hybridMultilevel"/>
    <w:tmpl w:val="28DE1F3C"/>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4" w15:restartNumberingAfterBreak="0">
    <w:nsid w:val="49BF6FA4"/>
    <w:multiLevelType w:val="hybridMultilevel"/>
    <w:tmpl w:val="525ACD7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4E444508"/>
    <w:multiLevelType w:val="hybridMultilevel"/>
    <w:tmpl w:val="108C472C"/>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6" w15:restartNumberingAfterBreak="0">
    <w:nsid w:val="4EC645B6"/>
    <w:multiLevelType w:val="hybridMultilevel"/>
    <w:tmpl w:val="646A905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5E920DE"/>
    <w:multiLevelType w:val="multilevel"/>
    <w:tmpl w:val="9B4ACAFC"/>
    <w:lvl w:ilvl="0">
      <w:start w:val="5"/>
      <w:numFmt w:val="decimal"/>
      <w:lvlText w:val="%1."/>
      <w:lvlJc w:val="left"/>
      <w:pPr>
        <w:ind w:left="1080" w:hanging="360"/>
      </w:pPr>
      <w:rPr>
        <w:rFonts w:hint="default"/>
      </w:rPr>
    </w:lvl>
    <w:lvl w:ilvl="1">
      <w:start w:val="1"/>
      <w:numFmt w:val="decimal"/>
      <w:lvlText w:val="%1.%2."/>
      <w:lvlJc w:val="left"/>
      <w:pPr>
        <w:ind w:left="1512" w:hanging="432"/>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18" w15:restartNumberingAfterBreak="0">
    <w:nsid w:val="59EE3A3A"/>
    <w:multiLevelType w:val="hybridMultilevel"/>
    <w:tmpl w:val="EA4C2950"/>
    <w:lvl w:ilvl="0" w:tplc="0C09001B">
      <w:start w:val="1"/>
      <w:numFmt w:val="lowerRoman"/>
      <w:lvlText w:val="%1."/>
      <w:lvlJc w:val="right"/>
      <w:pPr>
        <w:ind w:left="2520" w:hanging="360"/>
      </w:pPr>
    </w:lvl>
    <w:lvl w:ilvl="1" w:tplc="0C090019" w:tentative="1">
      <w:start w:val="1"/>
      <w:numFmt w:val="lowerLetter"/>
      <w:lvlText w:val="%2."/>
      <w:lvlJc w:val="left"/>
      <w:pPr>
        <w:ind w:left="3240" w:hanging="360"/>
      </w:pPr>
    </w:lvl>
    <w:lvl w:ilvl="2" w:tplc="0C09001B" w:tentative="1">
      <w:start w:val="1"/>
      <w:numFmt w:val="lowerRoman"/>
      <w:lvlText w:val="%3."/>
      <w:lvlJc w:val="right"/>
      <w:pPr>
        <w:ind w:left="3960" w:hanging="180"/>
      </w:pPr>
    </w:lvl>
    <w:lvl w:ilvl="3" w:tplc="0C09000F" w:tentative="1">
      <w:start w:val="1"/>
      <w:numFmt w:val="decimal"/>
      <w:lvlText w:val="%4."/>
      <w:lvlJc w:val="left"/>
      <w:pPr>
        <w:ind w:left="4680" w:hanging="360"/>
      </w:pPr>
    </w:lvl>
    <w:lvl w:ilvl="4" w:tplc="0C090019" w:tentative="1">
      <w:start w:val="1"/>
      <w:numFmt w:val="lowerLetter"/>
      <w:lvlText w:val="%5."/>
      <w:lvlJc w:val="left"/>
      <w:pPr>
        <w:ind w:left="5400" w:hanging="360"/>
      </w:pPr>
    </w:lvl>
    <w:lvl w:ilvl="5" w:tplc="0C09001B" w:tentative="1">
      <w:start w:val="1"/>
      <w:numFmt w:val="lowerRoman"/>
      <w:lvlText w:val="%6."/>
      <w:lvlJc w:val="right"/>
      <w:pPr>
        <w:ind w:left="6120" w:hanging="180"/>
      </w:pPr>
    </w:lvl>
    <w:lvl w:ilvl="6" w:tplc="0C09000F" w:tentative="1">
      <w:start w:val="1"/>
      <w:numFmt w:val="decimal"/>
      <w:lvlText w:val="%7."/>
      <w:lvlJc w:val="left"/>
      <w:pPr>
        <w:ind w:left="6840" w:hanging="360"/>
      </w:pPr>
    </w:lvl>
    <w:lvl w:ilvl="7" w:tplc="0C090019" w:tentative="1">
      <w:start w:val="1"/>
      <w:numFmt w:val="lowerLetter"/>
      <w:lvlText w:val="%8."/>
      <w:lvlJc w:val="left"/>
      <w:pPr>
        <w:ind w:left="7560" w:hanging="360"/>
      </w:pPr>
    </w:lvl>
    <w:lvl w:ilvl="8" w:tplc="0C09001B" w:tentative="1">
      <w:start w:val="1"/>
      <w:numFmt w:val="lowerRoman"/>
      <w:lvlText w:val="%9."/>
      <w:lvlJc w:val="right"/>
      <w:pPr>
        <w:ind w:left="8280" w:hanging="180"/>
      </w:pPr>
    </w:lvl>
  </w:abstractNum>
  <w:abstractNum w:abstractNumId="19" w15:restartNumberingAfterBreak="0">
    <w:nsid w:val="5C6553A2"/>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CDA5B2C"/>
    <w:multiLevelType w:val="hybridMultilevel"/>
    <w:tmpl w:val="A2145FE8"/>
    <w:lvl w:ilvl="0" w:tplc="0C090017">
      <w:start w:val="1"/>
      <w:numFmt w:val="lowerLetter"/>
      <w:lvlText w:val="%1)"/>
      <w:lvlJc w:val="left"/>
      <w:pPr>
        <w:ind w:left="1800" w:hanging="360"/>
      </w:pPr>
    </w:lvl>
    <w:lvl w:ilvl="1" w:tplc="0C090019">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21" w15:restartNumberingAfterBreak="0">
    <w:nsid w:val="6327190E"/>
    <w:multiLevelType w:val="hybridMultilevel"/>
    <w:tmpl w:val="CEBA640A"/>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2" w15:restartNumberingAfterBreak="0">
    <w:nsid w:val="66E8127B"/>
    <w:multiLevelType w:val="hybridMultilevel"/>
    <w:tmpl w:val="6FA0BED8"/>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3" w15:restartNumberingAfterBreak="0">
    <w:nsid w:val="673F288B"/>
    <w:multiLevelType w:val="hybridMultilevel"/>
    <w:tmpl w:val="A7FE5EB0"/>
    <w:lvl w:ilvl="0" w:tplc="6BC03A08">
      <w:start w:val="3"/>
      <w:numFmt w:val="decimal"/>
      <w:lvlText w:val="%1."/>
      <w:lvlJc w:val="left"/>
      <w:pPr>
        <w:ind w:left="360" w:hanging="360"/>
      </w:pPr>
      <w:rPr>
        <w:rFonts w:hint="default"/>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690E0F01"/>
    <w:multiLevelType w:val="hybridMultilevel"/>
    <w:tmpl w:val="842CFD54"/>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5" w15:restartNumberingAfterBreak="0">
    <w:nsid w:val="6AD95090"/>
    <w:multiLevelType w:val="multilevel"/>
    <w:tmpl w:val="AAAC0BD0"/>
    <w:lvl w:ilvl="0">
      <w:start w:val="6"/>
      <w:numFmt w:val="decimal"/>
      <w:lvlText w:val="%1."/>
      <w:lvlJc w:val="left"/>
      <w:pPr>
        <w:ind w:left="360" w:hanging="360"/>
      </w:pPr>
      <w:rPr>
        <w:rFonts w:hint="default"/>
      </w:rPr>
    </w:lvl>
    <w:lvl w:ilvl="1">
      <w:start w:val="1"/>
      <w:numFmt w:val="decimal"/>
      <w:lvlText w:val="%1.%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6BF9736B"/>
    <w:multiLevelType w:val="hybridMultilevel"/>
    <w:tmpl w:val="22B24916"/>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7" w15:restartNumberingAfterBreak="0">
    <w:nsid w:val="6EA33A59"/>
    <w:multiLevelType w:val="hybridMultilevel"/>
    <w:tmpl w:val="66820FEE"/>
    <w:lvl w:ilvl="0" w:tplc="0C090017">
      <w:start w:val="1"/>
      <w:numFmt w:val="lowerLetter"/>
      <w:lvlText w:val="%1)"/>
      <w:lvlJc w:val="left"/>
      <w:pPr>
        <w:ind w:left="2160" w:hanging="360"/>
      </w:pPr>
    </w:lvl>
    <w:lvl w:ilvl="1" w:tplc="0C090019" w:tentative="1">
      <w:start w:val="1"/>
      <w:numFmt w:val="lowerLetter"/>
      <w:lvlText w:val="%2."/>
      <w:lvlJc w:val="left"/>
      <w:pPr>
        <w:ind w:left="2880" w:hanging="360"/>
      </w:pPr>
    </w:lvl>
    <w:lvl w:ilvl="2" w:tplc="0C09001B" w:tentative="1">
      <w:start w:val="1"/>
      <w:numFmt w:val="lowerRoman"/>
      <w:lvlText w:val="%3."/>
      <w:lvlJc w:val="right"/>
      <w:pPr>
        <w:ind w:left="3600" w:hanging="180"/>
      </w:pPr>
    </w:lvl>
    <w:lvl w:ilvl="3" w:tplc="0C09000F" w:tentative="1">
      <w:start w:val="1"/>
      <w:numFmt w:val="decimal"/>
      <w:lvlText w:val="%4."/>
      <w:lvlJc w:val="left"/>
      <w:pPr>
        <w:ind w:left="4320" w:hanging="360"/>
      </w:pPr>
    </w:lvl>
    <w:lvl w:ilvl="4" w:tplc="0C090019" w:tentative="1">
      <w:start w:val="1"/>
      <w:numFmt w:val="lowerLetter"/>
      <w:lvlText w:val="%5."/>
      <w:lvlJc w:val="left"/>
      <w:pPr>
        <w:ind w:left="5040" w:hanging="360"/>
      </w:pPr>
    </w:lvl>
    <w:lvl w:ilvl="5" w:tplc="0C09001B" w:tentative="1">
      <w:start w:val="1"/>
      <w:numFmt w:val="lowerRoman"/>
      <w:lvlText w:val="%6."/>
      <w:lvlJc w:val="right"/>
      <w:pPr>
        <w:ind w:left="5760" w:hanging="180"/>
      </w:pPr>
    </w:lvl>
    <w:lvl w:ilvl="6" w:tplc="0C09000F" w:tentative="1">
      <w:start w:val="1"/>
      <w:numFmt w:val="decimal"/>
      <w:lvlText w:val="%7."/>
      <w:lvlJc w:val="left"/>
      <w:pPr>
        <w:ind w:left="6480" w:hanging="360"/>
      </w:pPr>
    </w:lvl>
    <w:lvl w:ilvl="7" w:tplc="0C090019" w:tentative="1">
      <w:start w:val="1"/>
      <w:numFmt w:val="lowerLetter"/>
      <w:lvlText w:val="%8."/>
      <w:lvlJc w:val="left"/>
      <w:pPr>
        <w:ind w:left="7200" w:hanging="360"/>
      </w:pPr>
    </w:lvl>
    <w:lvl w:ilvl="8" w:tplc="0C09001B" w:tentative="1">
      <w:start w:val="1"/>
      <w:numFmt w:val="lowerRoman"/>
      <w:lvlText w:val="%9."/>
      <w:lvlJc w:val="right"/>
      <w:pPr>
        <w:ind w:left="7920" w:hanging="180"/>
      </w:pPr>
    </w:lvl>
  </w:abstractNum>
  <w:abstractNum w:abstractNumId="28" w15:restartNumberingAfterBreak="0">
    <w:nsid w:val="6F82249F"/>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71AB7CE1"/>
    <w:multiLevelType w:val="hybridMultilevel"/>
    <w:tmpl w:val="B108FF2E"/>
    <w:lvl w:ilvl="0" w:tplc="0C090001">
      <w:start w:val="1"/>
      <w:numFmt w:val="bullet"/>
      <w:lvlText w:val=""/>
      <w:lvlJc w:val="left"/>
      <w:pPr>
        <w:ind w:left="1512" w:hanging="360"/>
      </w:pPr>
      <w:rPr>
        <w:rFonts w:ascii="Symbol" w:hAnsi="Symbol" w:hint="default"/>
      </w:rPr>
    </w:lvl>
    <w:lvl w:ilvl="1" w:tplc="0C090003" w:tentative="1">
      <w:start w:val="1"/>
      <w:numFmt w:val="bullet"/>
      <w:lvlText w:val="o"/>
      <w:lvlJc w:val="left"/>
      <w:pPr>
        <w:ind w:left="2232" w:hanging="360"/>
      </w:pPr>
      <w:rPr>
        <w:rFonts w:ascii="Courier New" w:hAnsi="Courier New" w:cs="Courier New" w:hint="default"/>
      </w:rPr>
    </w:lvl>
    <w:lvl w:ilvl="2" w:tplc="0C090005" w:tentative="1">
      <w:start w:val="1"/>
      <w:numFmt w:val="bullet"/>
      <w:lvlText w:val=""/>
      <w:lvlJc w:val="left"/>
      <w:pPr>
        <w:ind w:left="2952" w:hanging="360"/>
      </w:pPr>
      <w:rPr>
        <w:rFonts w:ascii="Wingdings" w:hAnsi="Wingdings" w:hint="default"/>
      </w:rPr>
    </w:lvl>
    <w:lvl w:ilvl="3" w:tplc="0C090001" w:tentative="1">
      <w:start w:val="1"/>
      <w:numFmt w:val="bullet"/>
      <w:lvlText w:val=""/>
      <w:lvlJc w:val="left"/>
      <w:pPr>
        <w:ind w:left="3672" w:hanging="360"/>
      </w:pPr>
      <w:rPr>
        <w:rFonts w:ascii="Symbol" w:hAnsi="Symbol" w:hint="default"/>
      </w:rPr>
    </w:lvl>
    <w:lvl w:ilvl="4" w:tplc="0C090003" w:tentative="1">
      <w:start w:val="1"/>
      <w:numFmt w:val="bullet"/>
      <w:lvlText w:val="o"/>
      <w:lvlJc w:val="left"/>
      <w:pPr>
        <w:ind w:left="4392" w:hanging="360"/>
      </w:pPr>
      <w:rPr>
        <w:rFonts w:ascii="Courier New" w:hAnsi="Courier New" w:cs="Courier New" w:hint="default"/>
      </w:rPr>
    </w:lvl>
    <w:lvl w:ilvl="5" w:tplc="0C090005" w:tentative="1">
      <w:start w:val="1"/>
      <w:numFmt w:val="bullet"/>
      <w:lvlText w:val=""/>
      <w:lvlJc w:val="left"/>
      <w:pPr>
        <w:ind w:left="5112" w:hanging="360"/>
      </w:pPr>
      <w:rPr>
        <w:rFonts w:ascii="Wingdings" w:hAnsi="Wingdings" w:hint="default"/>
      </w:rPr>
    </w:lvl>
    <w:lvl w:ilvl="6" w:tplc="0C090001" w:tentative="1">
      <w:start w:val="1"/>
      <w:numFmt w:val="bullet"/>
      <w:lvlText w:val=""/>
      <w:lvlJc w:val="left"/>
      <w:pPr>
        <w:ind w:left="5832" w:hanging="360"/>
      </w:pPr>
      <w:rPr>
        <w:rFonts w:ascii="Symbol" w:hAnsi="Symbol" w:hint="default"/>
      </w:rPr>
    </w:lvl>
    <w:lvl w:ilvl="7" w:tplc="0C090003" w:tentative="1">
      <w:start w:val="1"/>
      <w:numFmt w:val="bullet"/>
      <w:lvlText w:val="o"/>
      <w:lvlJc w:val="left"/>
      <w:pPr>
        <w:ind w:left="6552" w:hanging="360"/>
      </w:pPr>
      <w:rPr>
        <w:rFonts w:ascii="Courier New" w:hAnsi="Courier New" w:cs="Courier New" w:hint="default"/>
      </w:rPr>
    </w:lvl>
    <w:lvl w:ilvl="8" w:tplc="0C090005" w:tentative="1">
      <w:start w:val="1"/>
      <w:numFmt w:val="bullet"/>
      <w:lvlText w:val=""/>
      <w:lvlJc w:val="left"/>
      <w:pPr>
        <w:ind w:left="7272" w:hanging="360"/>
      </w:pPr>
      <w:rPr>
        <w:rFonts w:ascii="Wingdings" w:hAnsi="Wingdings" w:hint="default"/>
      </w:rPr>
    </w:lvl>
  </w:abstractNum>
  <w:abstractNum w:abstractNumId="30" w15:restartNumberingAfterBreak="0">
    <w:nsid w:val="749A0174"/>
    <w:multiLevelType w:val="multilevel"/>
    <w:tmpl w:val="9692D6D8"/>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bullet"/>
      <w:lvlText w:val=""/>
      <w:lvlJc w:val="left"/>
      <w:pPr>
        <w:ind w:left="1224" w:hanging="504"/>
      </w:pPr>
      <w:rPr>
        <w:rFonts w:ascii="Symbol" w:hAnsi="Symbol" w:hint="default"/>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710257310">
    <w:abstractNumId w:val="0"/>
  </w:num>
  <w:num w:numId="2" w16cid:durableId="328991153">
    <w:abstractNumId w:val="6"/>
  </w:num>
  <w:num w:numId="3" w16cid:durableId="455612057">
    <w:abstractNumId w:val="21"/>
  </w:num>
  <w:num w:numId="4" w16cid:durableId="1759671615">
    <w:abstractNumId w:val="30"/>
  </w:num>
  <w:num w:numId="5" w16cid:durableId="360324616">
    <w:abstractNumId w:val="8"/>
  </w:num>
  <w:num w:numId="6" w16cid:durableId="1249270928">
    <w:abstractNumId w:val="20"/>
  </w:num>
  <w:num w:numId="7" w16cid:durableId="1707873648">
    <w:abstractNumId w:val="18"/>
  </w:num>
  <w:num w:numId="8" w16cid:durableId="1499269279">
    <w:abstractNumId w:val="14"/>
  </w:num>
  <w:num w:numId="9" w16cid:durableId="1731419117">
    <w:abstractNumId w:val="23"/>
  </w:num>
  <w:num w:numId="10" w16cid:durableId="1783109869">
    <w:abstractNumId w:val="7"/>
  </w:num>
  <w:num w:numId="11" w16cid:durableId="1097017509">
    <w:abstractNumId w:val="5"/>
  </w:num>
  <w:num w:numId="12" w16cid:durableId="914633911">
    <w:abstractNumId w:val="9"/>
  </w:num>
  <w:num w:numId="13" w16cid:durableId="1239318505">
    <w:abstractNumId w:val="19"/>
  </w:num>
  <w:num w:numId="14" w16cid:durableId="1342005692">
    <w:abstractNumId w:val="12"/>
  </w:num>
  <w:num w:numId="15" w16cid:durableId="510217610">
    <w:abstractNumId w:val="15"/>
  </w:num>
  <w:num w:numId="16" w16cid:durableId="1446342622">
    <w:abstractNumId w:val="26"/>
  </w:num>
  <w:num w:numId="17" w16cid:durableId="1485975245">
    <w:abstractNumId w:val="29"/>
  </w:num>
  <w:num w:numId="18" w16cid:durableId="122424807">
    <w:abstractNumId w:val="27"/>
  </w:num>
  <w:num w:numId="19" w16cid:durableId="1363284208">
    <w:abstractNumId w:val="1"/>
  </w:num>
  <w:num w:numId="20" w16cid:durableId="1185050473">
    <w:abstractNumId w:val="28"/>
  </w:num>
  <w:num w:numId="21" w16cid:durableId="758449662">
    <w:abstractNumId w:val="17"/>
  </w:num>
  <w:num w:numId="22" w16cid:durableId="1453748464">
    <w:abstractNumId w:val="2"/>
  </w:num>
  <w:num w:numId="23" w16cid:durableId="672950912">
    <w:abstractNumId w:val="4"/>
  </w:num>
  <w:num w:numId="24" w16cid:durableId="298074017">
    <w:abstractNumId w:val="3"/>
  </w:num>
  <w:num w:numId="25" w16cid:durableId="2086025106">
    <w:abstractNumId w:val="13"/>
  </w:num>
  <w:num w:numId="26" w16cid:durableId="822503306">
    <w:abstractNumId w:val="24"/>
  </w:num>
  <w:num w:numId="27" w16cid:durableId="409891799">
    <w:abstractNumId w:val="11"/>
  </w:num>
  <w:num w:numId="28" w16cid:durableId="846019004">
    <w:abstractNumId w:val="22"/>
  </w:num>
  <w:num w:numId="29" w16cid:durableId="1772700761">
    <w:abstractNumId w:val="10"/>
  </w:num>
  <w:num w:numId="30" w16cid:durableId="1651977866">
    <w:abstractNumId w:val="25"/>
  </w:num>
  <w:num w:numId="31" w16cid:durableId="6588306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Q1M7AwNzG2sDAyNDZW0lEKTi0uzszPAykwrgUAJUDinywAAAA="/>
  </w:docVars>
  <w:rsids>
    <w:rsidRoot w:val="00E670DA"/>
    <w:rsid w:val="00030FF2"/>
    <w:rsid w:val="00052413"/>
    <w:rsid w:val="000B3500"/>
    <w:rsid w:val="00100C34"/>
    <w:rsid w:val="0010585F"/>
    <w:rsid w:val="00210F6E"/>
    <w:rsid w:val="00254281"/>
    <w:rsid w:val="003061D3"/>
    <w:rsid w:val="0034572F"/>
    <w:rsid w:val="00371000"/>
    <w:rsid w:val="004C1EDE"/>
    <w:rsid w:val="004C5D86"/>
    <w:rsid w:val="004D3EAF"/>
    <w:rsid w:val="005618C3"/>
    <w:rsid w:val="00710541"/>
    <w:rsid w:val="00760FF0"/>
    <w:rsid w:val="007F2B26"/>
    <w:rsid w:val="008C241B"/>
    <w:rsid w:val="008D38F1"/>
    <w:rsid w:val="00937E83"/>
    <w:rsid w:val="00A65D9A"/>
    <w:rsid w:val="00B468CA"/>
    <w:rsid w:val="00B646D0"/>
    <w:rsid w:val="00B87D94"/>
    <w:rsid w:val="00CE0310"/>
    <w:rsid w:val="00CE04DC"/>
    <w:rsid w:val="00CF10A5"/>
    <w:rsid w:val="00DB1FA7"/>
    <w:rsid w:val="00DD70D7"/>
    <w:rsid w:val="00E670DA"/>
    <w:rsid w:val="00EB41F4"/>
    <w:rsid w:val="00F2489E"/>
    <w:rsid w:val="00F87EDE"/>
    <w:rsid w:val="00F930A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5C0878B"/>
  <w15:docId w15:val="{52B33E13-5F06-4F7C-9B0A-3774456B22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2489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BodyText"/>
    <w:link w:val="Heading2Char"/>
    <w:uiPriority w:val="99"/>
    <w:qFormat/>
    <w:rsid w:val="00F2489E"/>
    <w:pPr>
      <w:keepNext/>
      <w:spacing w:before="120" w:after="120" w:line="240" w:lineRule="auto"/>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70DA"/>
    <w:pPr>
      <w:tabs>
        <w:tab w:val="center" w:pos="4513"/>
        <w:tab w:val="right" w:pos="9026"/>
      </w:tabs>
      <w:spacing w:after="0" w:line="240" w:lineRule="auto"/>
    </w:pPr>
  </w:style>
  <w:style w:type="character" w:customStyle="1" w:styleId="HeaderChar">
    <w:name w:val="Header Char"/>
    <w:basedOn w:val="DefaultParagraphFont"/>
    <w:link w:val="Header"/>
    <w:uiPriority w:val="99"/>
    <w:rsid w:val="00E670DA"/>
  </w:style>
  <w:style w:type="paragraph" w:styleId="Footer">
    <w:name w:val="footer"/>
    <w:basedOn w:val="Normal"/>
    <w:link w:val="FooterChar"/>
    <w:uiPriority w:val="99"/>
    <w:unhideWhenUsed/>
    <w:rsid w:val="00E670DA"/>
    <w:pPr>
      <w:tabs>
        <w:tab w:val="center" w:pos="4513"/>
        <w:tab w:val="right" w:pos="9026"/>
      </w:tabs>
      <w:spacing w:after="0" w:line="240" w:lineRule="auto"/>
    </w:pPr>
  </w:style>
  <w:style w:type="character" w:customStyle="1" w:styleId="FooterChar">
    <w:name w:val="Footer Char"/>
    <w:basedOn w:val="DefaultParagraphFont"/>
    <w:link w:val="Footer"/>
    <w:uiPriority w:val="99"/>
    <w:rsid w:val="00E670DA"/>
  </w:style>
  <w:style w:type="paragraph" w:styleId="ListParagraph">
    <w:name w:val="List Paragraph"/>
    <w:basedOn w:val="Normal"/>
    <w:uiPriority w:val="34"/>
    <w:qFormat/>
    <w:rsid w:val="004D3EAF"/>
    <w:pPr>
      <w:ind w:left="720"/>
      <w:contextualSpacing/>
    </w:pPr>
  </w:style>
  <w:style w:type="table" w:styleId="TableGrid">
    <w:name w:val="Table Grid"/>
    <w:basedOn w:val="TableNormal"/>
    <w:uiPriority w:val="39"/>
    <w:rsid w:val="007105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1Centered">
    <w:name w:val="H1Centered"/>
    <w:basedOn w:val="Heading1"/>
    <w:uiPriority w:val="99"/>
    <w:rsid w:val="00F2489E"/>
    <w:pPr>
      <w:keepLines w:val="0"/>
      <w:spacing w:before="120" w:after="120" w:line="240" w:lineRule="auto"/>
      <w:jc w:val="center"/>
    </w:pPr>
    <w:rPr>
      <w:rFonts w:ascii="Times New Roman" w:eastAsia="Times New Roman" w:hAnsi="Times New Roman" w:cs="Times New Roman"/>
      <w:b/>
      <w:bCs/>
      <w:caps/>
      <w:color w:val="auto"/>
      <w:sz w:val="24"/>
      <w:szCs w:val="24"/>
      <w:lang w:val="en-GB"/>
    </w:rPr>
  </w:style>
  <w:style w:type="character" w:customStyle="1" w:styleId="Heading1Char">
    <w:name w:val="Heading 1 Char"/>
    <w:basedOn w:val="DefaultParagraphFont"/>
    <w:link w:val="Heading1"/>
    <w:uiPriority w:val="9"/>
    <w:rsid w:val="00F2489E"/>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9"/>
    <w:rsid w:val="00F2489E"/>
    <w:rPr>
      <w:rFonts w:ascii="Times New Roman" w:eastAsia="Times New Roman" w:hAnsi="Times New Roman" w:cs="Times New Roman"/>
      <w:b/>
      <w:bCs/>
      <w:sz w:val="24"/>
      <w:szCs w:val="24"/>
      <w:lang w:val="en-GB"/>
    </w:rPr>
  </w:style>
  <w:style w:type="paragraph" w:styleId="BodyText">
    <w:name w:val="Body Text"/>
    <w:basedOn w:val="Normal"/>
    <w:link w:val="BodyTextChar"/>
    <w:uiPriority w:val="99"/>
    <w:rsid w:val="00F2489E"/>
    <w:pPr>
      <w:spacing w:after="120" w:line="240" w:lineRule="auto"/>
    </w:pPr>
    <w:rPr>
      <w:rFonts w:ascii="Times New Roman" w:eastAsia="Times New Roman" w:hAnsi="Times New Roman" w:cs="Times New Roman"/>
      <w:sz w:val="24"/>
      <w:szCs w:val="24"/>
      <w:lang w:val="en-GB"/>
    </w:rPr>
  </w:style>
  <w:style w:type="character" w:customStyle="1" w:styleId="BodyTextChar">
    <w:name w:val="Body Text Char"/>
    <w:basedOn w:val="DefaultParagraphFont"/>
    <w:link w:val="BodyText"/>
    <w:uiPriority w:val="99"/>
    <w:rsid w:val="00F2489E"/>
    <w:rPr>
      <w:rFonts w:ascii="Times New Roman" w:eastAsia="Times New Roman" w:hAnsi="Times New Roman" w:cs="Times New Roman"/>
      <w:sz w:val="24"/>
      <w:szCs w:val="24"/>
      <w:lang w:val="en-GB"/>
    </w:rPr>
  </w:style>
  <w:style w:type="character" w:customStyle="1" w:styleId="Italics">
    <w:name w:val="Italics"/>
    <w:basedOn w:val="DefaultParagraphFont"/>
    <w:uiPriority w:val="99"/>
    <w:rsid w:val="00F2489E"/>
    <w:rPr>
      <w:rFonts w:cs="Times New Roman"/>
      <w:i/>
      <w:iCs/>
      <w:color w:val="auto"/>
    </w:rPr>
  </w:style>
  <w:style w:type="paragraph" w:styleId="BalloonText">
    <w:name w:val="Balloon Text"/>
    <w:basedOn w:val="Normal"/>
    <w:link w:val="BalloonTextChar"/>
    <w:uiPriority w:val="99"/>
    <w:semiHidden/>
    <w:unhideWhenUsed/>
    <w:rsid w:val="00B468C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468CA"/>
    <w:rPr>
      <w:rFonts w:ascii="Tahoma" w:hAnsi="Tahoma" w:cs="Tahoma"/>
      <w:sz w:val="16"/>
      <w:szCs w:val="16"/>
    </w:rPr>
  </w:style>
  <w:style w:type="character" w:styleId="Hyperlink">
    <w:name w:val="Hyperlink"/>
    <w:basedOn w:val="DefaultParagraphFont"/>
    <w:uiPriority w:val="99"/>
    <w:unhideWhenUsed/>
    <w:rsid w:val="0025428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jenny@drivingwell.com.au"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We have created this template and made it available to help you develop your ideas, manage and grow your practice. Whilst we endeavour to help all allied health practices, we acknowledge that practices are all different and therefore are unable to provide a universal resource that suits everyone. It is expected that you customise this template to suit the individual needs of your practice. We encourage you to seek financial, legal or specialist advice as applicable for your individual circumstances.</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973</Words>
  <Characters>11251</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PRIVACY POLICY</vt:lpstr>
    </vt:vector>
  </TitlesOfParts>
  <Company/>
  <LinksUpToDate>false</LinksUpToDate>
  <CharactersWithSpaces>13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VACY POLICY</dc:title>
  <dc:creator>Yvette Howe</dc:creator>
  <cp:lastModifiedBy>Jenny Gribbin | Driving Well OT</cp:lastModifiedBy>
  <cp:revision>2</cp:revision>
  <dcterms:created xsi:type="dcterms:W3CDTF">2023-11-23T08:40:00Z</dcterms:created>
  <dcterms:modified xsi:type="dcterms:W3CDTF">2023-11-23T08:40:00Z</dcterms:modified>
  <cp:category>We have created this template and made it available to help you develop your ideas, manage and grow your practice. Whilst we endeavour to help all allied health practices, we acknowledge that practices are all different and therefore are unable to provide a universal resource that suits everyone. It is expected that you customise this template to suit the individual needs of your practice. We encourage you to seek financial, legal or specialist advice as applicable for your individual circumstances.</cp:category>
</cp:coreProperties>
</file>